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6BC1" w:rsidRPr="00162426" w:rsidRDefault="00A741A9" w:rsidP="00856BC1">
      <w:pPr>
        <w:jc w:val="center"/>
        <w:rPr>
          <w:sz w:val="20"/>
          <w:szCs w:val="20"/>
          <w:lang w:val="en-US"/>
        </w:rPr>
      </w:pPr>
      <w:r>
        <w:rPr>
          <w:b/>
          <w:caps/>
        </w:rPr>
        <w:t>self declaration</w:t>
      </w:r>
    </w:p>
    <w:p w:rsidR="00856BC1" w:rsidRPr="00162426" w:rsidRDefault="00A741A9" w:rsidP="00856BC1">
      <w:pPr>
        <w:spacing w:before="360"/>
        <w:rPr>
          <w:lang w:val="en-US"/>
        </w:rPr>
      </w:pPr>
      <w:r>
        <w:rPr>
          <w:lang w:val="en-US"/>
        </w:rPr>
        <w:t>T</w:t>
      </w:r>
      <w:r w:rsidR="00856BC1" w:rsidRPr="00162426">
        <w:rPr>
          <w:lang w:val="en-US"/>
        </w:rPr>
        <w:t>he undersigned</w:t>
      </w:r>
    </w:p>
    <w:p w:rsidR="00856BC1" w:rsidRPr="00162426" w:rsidRDefault="00856BC1" w:rsidP="00856BC1">
      <w:pPr>
        <w:rPr>
          <w:lang w:val="en-US"/>
        </w:rPr>
      </w:pPr>
      <w:r w:rsidRPr="00162426">
        <w:rPr>
          <w:lang w:val="en-US"/>
        </w:rPr>
        <w:t>surname_______________________________</w:t>
      </w:r>
      <w:r w:rsidR="00A741A9" w:rsidRPr="00162426">
        <w:rPr>
          <w:lang w:val="en-US"/>
        </w:rPr>
        <w:t xml:space="preserve"> </w:t>
      </w:r>
      <w:r w:rsidRPr="00162426">
        <w:rPr>
          <w:lang w:val="en-US"/>
        </w:rPr>
        <w:t>name____________________________</w:t>
      </w:r>
    </w:p>
    <w:p w:rsidR="00856BC1" w:rsidRPr="00162426" w:rsidRDefault="00856BC1" w:rsidP="00856BC1">
      <w:pPr>
        <w:rPr>
          <w:lang w:val="en-US"/>
        </w:rPr>
      </w:pPr>
      <w:proofErr w:type="gramStart"/>
      <w:r w:rsidRPr="00162426">
        <w:rPr>
          <w:lang w:val="en-US"/>
        </w:rPr>
        <w:t>born</w:t>
      </w:r>
      <w:proofErr w:type="gramEnd"/>
      <w:r w:rsidRPr="00162426">
        <w:rPr>
          <w:lang w:val="en-US"/>
        </w:rPr>
        <w:t xml:space="preserve"> in____________________________________ on________________________________</w:t>
      </w:r>
    </w:p>
    <w:p w:rsidR="00C73D96" w:rsidRDefault="00C73D96" w:rsidP="00C73D96">
      <w:pPr>
        <w:jc w:val="both"/>
        <w:rPr>
          <w:rFonts w:cs="Tahoma"/>
          <w:szCs w:val="22"/>
          <w:lang w:val="en-GB"/>
        </w:rPr>
      </w:pPr>
      <w:proofErr w:type="spellStart"/>
      <w:r>
        <w:rPr>
          <w:rFonts w:cs="Tahoma"/>
          <w:i/>
          <w:iCs/>
          <w:szCs w:val="22"/>
        </w:rPr>
        <w:t>Aware</w:t>
      </w:r>
      <w:proofErr w:type="spellEnd"/>
      <w:r>
        <w:rPr>
          <w:rFonts w:cs="Tahoma"/>
          <w:i/>
          <w:iCs/>
          <w:szCs w:val="22"/>
        </w:rPr>
        <w:t xml:space="preserve"> of the </w:t>
      </w:r>
      <w:proofErr w:type="spellStart"/>
      <w:r>
        <w:rPr>
          <w:rFonts w:cs="Tahoma"/>
          <w:i/>
          <w:iCs/>
          <w:szCs w:val="22"/>
        </w:rPr>
        <w:t>consequences</w:t>
      </w:r>
      <w:proofErr w:type="spellEnd"/>
      <w:r>
        <w:rPr>
          <w:rFonts w:cs="Tahoma"/>
          <w:i/>
          <w:iCs/>
          <w:szCs w:val="22"/>
        </w:rPr>
        <w:t xml:space="preserve"> of </w:t>
      </w:r>
      <w:proofErr w:type="spellStart"/>
      <w:r>
        <w:rPr>
          <w:rFonts w:cs="Tahoma"/>
          <w:i/>
          <w:iCs/>
          <w:szCs w:val="22"/>
        </w:rPr>
        <w:t>making</w:t>
      </w:r>
      <w:proofErr w:type="spellEnd"/>
      <w:r>
        <w:rPr>
          <w:rFonts w:cs="Tahoma"/>
          <w:i/>
          <w:iCs/>
          <w:szCs w:val="22"/>
        </w:rPr>
        <w:t xml:space="preserve"> false </w:t>
      </w:r>
      <w:proofErr w:type="spellStart"/>
      <w:r>
        <w:rPr>
          <w:rFonts w:cs="Tahoma"/>
          <w:i/>
          <w:iCs/>
          <w:szCs w:val="22"/>
        </w:rPr>
        <w:t>statements</w:t>
      </w:r>
      <w:proofErr w:type="spellEnd"/>
      <w:r>
        <w:rPr>
          <w:rFonts w:cs="Tahoma"/>
          <w:i/>
          <w:iCs/>
          <w:szCs w:val="22"/>
        </w:rPr>
        <w:t xml:space="preserve">, </w:t>
      </w:r>
      <w:proofErr w:type="spellStart"/>
      <w:r>
        <w:rPr>
          <w:rFonts w:cs="Tahoma"/>
          <w:i/>
          <w:iCs/>
          <w:szCs w:val="22"/>
        </w:rPr>
        <w:t>falsehood</w:t>
      </w:r>
      <w:proofErr w:type="spellEnd"/>
      <w:r>
        <w:rPr>
          <w:rFonts w:cs="Tahoma"/>
          <w:i/>
          <w:iCs/>
          <w:szCs w:val="22"/>
        </w:rPr>
        <w:t xml:space="preserve"> of </w:t>
      </w:r>
      <w:proofErr w:type="spellStart"/>
      <w:r>
        <w:rPr>
          <w:rFonts w:cs="Tahoma"/>
          <w:i/>
          <w:iCs/>
          <w:szCs w:val="22"/>
        </w:rPr>
        <w:t>acts</w:t>
      </w:r>
      <w:proofErr w:type="spellEnd"/>
      <w:r>
        <w:rPr>
          <w:rFonts w:cs="Tahoma"/>
          <w:i/>
          <w:iCs/>
          <w:szCs w:val="22"/>
        </w:rPr>
        <w:t xml:space="preserve"> and use of false </w:t>
      </w:r>
      <w:proofErr w:type="spellStart"/>
      <w:r>
        <w:rPr>
          <w:rFonts w:cs="Tahoma"/>
          <w:i/>
          <w:iCs/>
          <w:szCs w:val="22"/>
        </w:rPr>
        <w:t>facts</w:t>
      </w:r>
      <w:proofErr w:type="spellEnd"/>
      <w:r>
        <w:rPr>
          <w:rFonts w:cs="Tahoma"/>
          <w:i/>
          <w:iCs/>
          <w:szCs w:val="22"/>
        </w:rPr>
        <w:t xml:space="preserve">, </w:t>
      </w:r>
      <w:proofErr w:type="spellStart"/>
      <w:r>
        <w:rPr>
          <w:rFonts w:cs="Tahoma"/>
          <w:i/>
          <w:iCs/>
          <w:szCs w:val="22"/>
        </w:rPr>
        <w:t>punishable</w:t>
      </w:r>
      <w:proofErr w:type="spellEnd"/>
      <w:r>
        <w:rPr>
          <w:rFonts w:cs="Tahoma"/>
          <w:i/>
          <w:iCs/>
          <w:szCs w:val="22"/>
        </w:rPr>
        <w:t xml:space="preserve"> by law and </w:t>
      </w:r>
      <w:proofErr w:type="spellStart"/>
      <w:r>
        <w:rPr>
          <w:rFonts w:cs="Tahoma"/>
          <w:i/>
          <w:iCs/>
          <w:szCs w:val="22"/>
        </w:rPr>
        <w:t>aware</w:t>
      </w:r>
      <w:proofErr w:type="spellEnd"/>
      <w:r>
        <w:rPr>
          <w:rFonts w:cs="Tahoma"/>
          <w:i/>
          <w:iCs/>
          <w:szCs w:val="22"/>
        </w:rPr>
        <w:t xml:space="preserve"> of the </w:t>
      </w:r>
      <w:proofErr w:type="spellStart"/>
      <w:r>
        <w:rPr>
          <w:rFonts w:cs="Tahoma"/>
          <w:i/>
          <w:iCs/>
          <w:szCs w:val="22"/>
        </w:rPr>
        <w:t>loss</w:t>
      </w:r>
      <w:proofErr w:type="spellEnd"/>
      <w:r>
        <w:rPr>
          <w:rFonts w:cs="Tahoma"/>
          <w:i/>
          <w:iCs/>
          <w:szCs w:val="22"/>
        </w:rPr>
        <w:t xml:space="preserve"> of </w:t>
      </w:r>
      <w:proofErr w:type="spellStart"/>
      <w:r>
        <w:rPr>
          <w:rFonts w:cs="Tahoma"/>
          <w:i/>
          <w:iCs/>
          <w:szCs w:val="22"/>
        </w:rPr>
        <w:t>any</w:t>
      </w:r>
      <w:proofErr w:type="spellEnd"/>
      <w:r>
        <w:rPr>
          <w:rFonts w:cs="Tahoma"/>
          <w:i/>
          <w:iCs/>
          <w:szCs w:val="22"/>
        </w:rPr>
        <w:t xml:space="preserve"> </w:t>
      </w:r>
      <w:proofErr w:type="spellStart"/>
      <w:r>
        <w:rPr>
          <w:rFonts w:cs="Tahoma"/>
          <w:i/>
          <w:iCs/>
          <w:szCs w:val="22"/>
        </w:rPr>
        <w:t>awarded</w:t>
      </w:r>
      <w:proofErr w:type="spellEnd"/>
      <w:r>
        <w:rPr>
          <w:rFonts w:cs="Tahoma"/>
          <w:i/>
          <w:iCs/>
          <w:szCs w:val="22"/>
        </w:rPr>
        <w:t xml:space="preserve"> benefits (</w:t>
      </w:r>
      <w:proofErr w:type="spellStart"/>
      <w:r>
        <w:rPr>
          <w:rFonts w:cs="Tahoma"/>
          <w:i/>
          <w:iCs/>
          <w:szCs w:val="22"/>
        </w:rPr>
        <w:t>arts</w:t>
      </w:r>
      <w:proofErr w:type="spellEnd"/>
      <w:r>
        <w:rPr>
          <w:rFonts w:cs="Tahoma"/>
          <w:i/>
          <w:iCs/>
          <w:szCs w:val="22"/>
        </w:rPr>
        <w:t xml:space="preserve">. </w:t>
      </w:r>
      <w:r>
        <w:rPr>
          <w:rFonts w:cs="Tahoma"/>
          <w:i/>
          <w:iCs/>
          <w:szCs w:val="22"/>
          <w:lang w:val="en-GB"/>
        </w:rPr>
        <w:t>75 and 76 of Pres. Decree 445/2000), under my own responsibility</w:t>
      </w:r>
    </w:p>
    <w:p w:rsidR="00856BC1" w:rsidRPr="00162426" w:rsidRDefault="00856BC1" w:rsidP="00856BC1">
      <w:pPr>
        <w:spacing w:before="360" w:after="360"/>
        <w:jc w:val="center"/>
        <w:rPr>
          <w:b/>
        </w:rPr>
      </w:pPr>
      <w:bookmarkStart w:id="0" w:name="_GoBack"/>
      <w:bookmarkEnd w:id="0"/>
      <w:proofErr w:type="spellStart"/>
      <w:r w:rsidRPr="00162426">
        <w:rPr>
          <w:b/>
        </w:rPr>
        <w:t>declares</w:t>
      </w:r>
      <w:proofErr w:type="spellEnd"/>
      <w:r w:rsidRPr="00162426">
        <w:rPr>
          <w:b/>
        </w:rPr>
        <w:t xml:space="preserve"> </w:t>
      </w:r>
      <w:r w:rsidR="009D5D1D">
        <w:rPr>
          <w:b/>
        </w:rPr>
        <w:t xml:space="preserve">to be a </w:t>
      </w:r>
      <w:proofErr w:type="spellStart"/>
      <w:r w:rsidR="009D5D1D">
        <w:rPr>
          <w:b/>
        </w:rPr>
        <w:t>foreign</w:t>
      </w:r>
      <w:proofErr w:type="spellEnd"/>
      <w:r w:rsidR="009D5D1D">
        <w:rPr>
          <w:b/>
        </w:rPr>
        <w:t xml:space="preserve"> </w:t>
      </w:r>
      <w:proofErr w:type="spellStart"/>
      <w:r w:rsidR="009D5D1D">
        <w:rPr>
          <w:b/>
        </w:rPr>
        <w:t>citizen</w:t>
      </w:r>
      <w:proofErr w:type="spellEnd"/>
      <w:r w:rsidR="009D5D1D">
        <w:rPr>
          <w:b/>
        </w:rPr>
        <w:t xml:space="preserve"> </w:t>
      </w:r>
      <w:proofErr w:type="spellStart"/>
      <w:r w:rsidR="009D5D1D">
        <w:rPr>
          <w:b/>
        </w:rPr>
        <w:t>who</w:t>
      </w:r>
      <w:proofErr w:type="spellEnd"/>
    </w:p>
    <w:p w:rsidR="00C73D96" w:rsidRDefault="00C73D96" w:rsidP="00C73D96">
      <w:pPr>
        <w:jc w:val="both"/>
        <w:rPr>
          <w:sz w:val="24"/>
          <w:u w:val="single"/>
        </w:rPr>
      </w:pPr>
      <w:r>
        <w:rPr>
          <w:i/>
          <w:iCs/>
          <w:u w:val="single"/>
        </w:rPr>
        <w:t xml:space="preserve">Select ONE of the </w:t>
      </w:r>
      <w:proofErr w:type="spellStart"/>
      <w:r>
        <w:rPr>
          <w:i/>
          <w:iCs/>
          <w:u w:val="single"/>
        </w:rPr>
        <w:t>following</w:t>
      </w:r>
      <w:proofErr w:type="spellEnd"/>
      <w:r>
        <w:rPr>
          <w:u w:val="single"/>
        </w:rPr>
        <w:t>:</w:t>
      </w:r>
    </w:p>
    <w:tbl>
      <w:tblPr>
        <w:tblStyle w:val="Grigliatabella"/>
        <w:tblW w:w="9918" w:type="dxa"/>
        <w:tblLook w:val="04A0" w:firstRow="1" w:lastRow="0" w:firstColumn="1" w:lastColumn="0" w:noHBand="0" w:noVBand="1"/>
      </w:tblPr>
      <w:tblGrid>
        <w:gridCol w:w="1980"/>
        <w:gridCol w:w="7938"/>
      </w:tblGrid>
      <w:tr w:rsidR="009D5D1D" w:rsidTr="00C73D96">
        <w:tc>
          <w:tcPr>
            <w:tcW w:w="1980" w:type="dxa"/>
          </w:tcPr>
          <w:p w:rsidR="009D5D1D" w:rsidRDefault="009D5D1D" w:rsidP="00856BC1"/>
        </w:tc>
        <w:tc>
          <w:tcPr>
            <w:tcW w:w="7938" w:type="dxa"/>
          </w:tcPr>
          <w:p w:rsidR="009D5D1D" w:rsidRDefault="009D5D1D" w:rsidP="00856BC1">
            <w:r>
              <w:rPr>
                <w:rFonts w:eastAsia="Trebuchet MS"/>
                <w:szCs w:val="22"/>
                <w:lang w:val="en-GB"/>
              </w:rPr>
              <w:t>h</w:t>
            </w:r>
            <w:r w:rsidRPr="005117CD">
              <w:rPr>
                <w:rFonts w:eastAsia="Trebuchet MS"/>
                <w:szCs w:val="22"/>
                <w:lang w:val="en-GB"/>
              </w:rPr>
              <w:t>old</w:t>
            </w:r>
            <w:r>
              <w:rPr>
                <w:rFonts w:eastAsia="Trebuchet MS"/>
                <w:szCs w:val="22"/>
                <w:lang w:val="en-GB"/>
              </w:rPr>
              <w:t>s</w:t>
            </w:r>
            <w:r w:rsidRPr="005117CD">
              <w:rPr>
                <w:rFonts w:eastAsia="Trebuchet MS"/>
                <w:szCs w:val="22"/>
                <w:lang w:val="en-GB"/>
              </w:rPr>
              <w:t xml:space="preserve"> refugee status in Italy or a EU member state</w:t>
            </w:r>
          </w:p>
        </w:tc>
      </w:tr>
      <w:tr w:rsidR="00C73D96" w:rsidTr="00C73D96">
        <w:tc>
          <w:tcPr>
            <w:tcW w:w="1980" w:type="dxa"/>
          </w:tcPr>
          <w:p w:rsidR="00C73D96" w:rsidRDefault="00C73D96" w:rsidP="00856BC1"/>
        </w:tc>
        <w:tc>
          <w:tcPr>
            <w:tcW w:w="7938" w:type="dxa"/>
          </w:tcPr>
          <w:p w:rsidR="00C73D96" w:rsidRDefault="009D5D1D" w:rsidP="00856BC1">
            <w:r>
              <w:rPr>
                <w:rFonts w:eastAsia="Trebuchet MS"/>
                <w:szCs w:val="22"/>
                <w:lang w:val="en-GB"/>
              </w:rPr>
              <w:t xml:space="preserve">is </w:t>
            </w:r>
            <w:r w:rsidRPr="005117CD">
              <w:rPr>
                <w:rFonts w:eastAsia="Trebuchet MS"/>
                <w:szCs w:val="22"/>
                <w:lang w:val="en-GB"/>
              </w:rPr>
              <w:t>entitled to subsidiary protection in Italy or a EU member state</w:t>
            </w:r>
          </w:p>
        </w:tc>
      </w:tr>
      <w:tr w:rsidR="00C73D96" w:rsidTr="00C73D96">
        <w:tc>
          <w:tcPr>
            <w:tcW w:w="1980" w:type="dxa"/>
          </w:tcPr>
          <w:p w:rsidR="00C73D96" w:rsidRDefault="00C73D96" w:rsidP="00856BC1"/>
        </w:tc>
        <w:tc>
          <w:tcPr>
            <w:tcW w:w="7938" w:type="dxa"/>
          </w:tcPr>
          <w:p w:rsidR="00C73D96" w:rsidRDefault="009D5D1D" w:rsidP="00856BC1">
            <w:proofErr w:type="gramStart"/>
            <w:r>
              <w:rPr>
                <w:rFonts w:eastAsia="Trebuchet MS"/>
                <w:szCs w:val="22"/>
                <w:lang w:val="en-GB"/>
              </w:rPr>
              <w:t>is</w:t>
            </w:r>
            <w:proofErr w:type="gramEnd"/>
            <w:r>
              <w:rPr>
                <w:rFonts w:eastAsia="Trebuchet MS"/>
                <w:szCs w:val="22"/>
                <w:lang w:val="en-GB"/>
              </w:rPr>
              <w:t xml:space="preserve"> </w:t>
            </w:r>
            <w:r w:rsidRPr="005117CD">
              <w:rPr>
                <w:rFonts w:eastAsia="Trebuchet MS"/>
                <w:szCs w:val="22"/>
                <w:lang w:val="en-GB"/>
              </w:rPr>
              <w:t>seeking asylum or protection in Italy or a EU member state.</w:t>
            </w:r>
          </w:p>
        </w:tc>
      </w:tr>
    </w:tbl>
    <w:p w:rsidR="00C73D96" w:rsidRDefault="00C73D96" w:rsidP="00856BC1"/>
    <w:p w:rsidR="009D5D1D" w:rsidRPr="005117CD" w:rsidRDefault="009D5D1D" w:rsidP="009D5D1D">
      <w:pPr>
        <w:autoSpaceDE w:val="0"/>
        <w:autoSpaceDN w:val="0"/>
        <w:adjustRightInd w:val="0"/>
        <w:spacing w:before="0"/>
        <w:rPr>
          <w:szCs w:val="22"/>
          <w:lang w:val="en-GB"/>
        </w:rPr>
      </w:pPr>
      <w:r>
        <w:t xml:space="preserve">and </w:t>
      </w:r>
      <w:proofErr w:type="spellStart"/>
      <w:r>
        <w:t>encloses</w:t>
      </w:r>
      <w:proofErr w:type="spellEnd"/>
      <w:r>
        <w:t xml:space="preserve"> to </w:t>
      </w:r>
      <w:proofErr w:type="spellStart"/>
      <w:r>
        <w:t>this</w:t>
      </w:r>
      <w:proofErr w:type="spellEnd"/>
      <w:r>
        <w:t xml:space="preserve"> the </w:t>
      </w:r>
      <w:proofErr w:type="spellStart"/>
      <w:r>
        <w:t>evidence</w:t>
      </w:r>
      <w:proofErr w:type="spellEnd"/>
      <w:r>
        <w:t xml:space="preserve"> of </w:t>
      </w:r>
      <w:r w:rsidRPr="005117CD">
        <w:rPr>
          <w:rFonts w:eastAsia="Trebuchet MS"/>
          <w:szCs w:val="22"/>
          <w:lang w:val="en-GB"/>
        </w:rPr>
        <w:t>refugee</w:t>
      </w:r>
      <w:r w:rsidR="009852EF">
        <w:rPr>
          <w:rFonts w:eastAsia="Trebuchet MS"/>
          <w:szCs w:val="22"/>
          <w:lang w:val="en-GB"/>
        </w:rPr>
        <w:t>/</w:t>
      </w:r>
      <w:r w:rsidRPr="005117CD">
        <w:rPr>
          <w:rFonts w:eastAsia="Trebuchet MS"/>
          <w:szCs w:val="22"/>
          <w:lang w:val="en-GB"/>
        </w:rPr>
        <w:t>subsidiary protection</w:t>
      </w:r>
      <w:r w:rsidR="009852EF">
        <w:rPr>
          <w:rFonts w:eastAsia="Trebuchet MS"/>
          <w:szCs w:val="22"/>
          <w:lang w:val="en-GB"/>
        </w:rPr>
        <w:t>/</w:t>
      </w:r>
      <w:r w:rsidRPr="005117CD">
        <w:rPr>
          <w:rFonts w:eastAsia="Trebuchet MS"/>
          <w:szCs w:val="22"/>
          <w:lang w:val="en-GB"/>
        </w:rPr>
        <w:t>asylum or protection seeker status in their application.</w:t>
      </w:r>
    </w:p>
    <w:p w:rsidR="009D5D1D" w:rsidRPr="00162426" w:rsidRDefault="009D5D1D" w:rsidP="00856BC1"/>
    <w:p w:rsidR="00856BC1" w:rsidRPr="00162426" w:rsidRDefault="009852EF" w:rsidP="00856BC1">
      <w:r>
        <w:t>Date ________________________</w:t>
      </w:r>
    </w:p>
    <w:p w:rsidR="00856BC1" w:rsidRDefault="009852EF" w:rsidP="009852EF">
      <w:r>
        <w:t xml:space="preserve">                    </w:t>
      </w:r>
    </w:p>
    <w:p w:rsidR="009852EF" w:rsidRPr="00162426" w:rsidRDefault="009852EF" w:rsidP="009852EF"/>
    <w:p w:rsidR="00856BC1" w:rsidRPr="00162426" w:rsidRDefault="00856BC1" w:rsidP="009852EF">
      <w:r w:rsidRPr="00162426">
        <w:t>_____________________________</w:t>
      </w:r>
    </w:p>
    <w:p w:rsidR="00856BC1" w:rsidRPr="00162426" w:rsidRDefault="00856BC1" w:rsidP="009852EF">
      <w:proofErr w:type="spellStart"/>
      <w:r w:rsidRPr="00162426">
        <w:t>Signature</w:t>
      </w:r>
      <w:proofErr w:type="spellEnd"/>
    </w:p>
    <w:p w:rsidR="009852EF" w:rsidRDefault="009852EF" w:rsidP="00856BC1">
      <w:pPr>
        <w:pStyle w:val="Titolo2"/>
        <w:tabs>
          <w:tab w:val="left" w:pos="1875"/>
        </w:tabs>
      </w:pPr>
      <w:bookmarkStart w:id="1" w:name="Modello_1"/>
      <w:bookmarkStart w:id="2" w:name="_Toc425340752"/>
      <w:bookmarkStart w:id="3" w:name="_Toc8823097"/>
      <w:bookmarkStart w:id="4" w:name="_Toc43365260"/>
      <w:bookmarkEnd w:id="1"/>
    </w:p>
    <w:p w:rsidR="009852EF" w:rsidRDefault="009852EF" w:rsidP="00856BC1">
      <w:pPr>
        <w:pStyle w:val="Titolo2"/>
        <w:tabs>
          <w:tab w:val="left" w:pos="1875"/>
        </w:tabs>
      </w:pPr>
    </w:p>
    <w:bookmarkEnd w:id="2"/>
    <w:bookmarkEnd w:id="3"/>
    <w:bookmarkEnd w:id="4"/>
    <w:p w:rsidR="00F85328" w:rsidRPr="00652ADA" w:rsidRDefault="00F85328" w:rsidP="00652ADA">
      <w:pPr>
        <w:rPr>
          <w:rFonts w:eastAsia="Trebuchet MS"/>
          <w:b/>
          <w:bCs/>
          <w:lang w:val="en-US"/>
        </w:rPr>
      </w:pPr>
    </w:p>
    <w:sectPr w:rsidR="00F85328" w:rsidRPr="00652ADA" w:rsidSect="006B1E46">
      <w:headerReference w:type="default" r:id="rId8"/>
      <w:pgSz w:w="11906" w:h="16838" w:code="9"/>
      <w:pgMar w:top="2410" w:right="1021" w:bottom="1276" w:left="1021" w:header="567" w:footer="40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4CA8" w:rsidRDefault="00CD4CA8" w:rsidP="00575FE0">
      <w:r>
        <w:separator/>
      </w:r>
    </w:p>
    <w:p w:rsidR="00CD4CA8" w:rsidRDefault="00CD4CA8" w:rsidP="00575FE0"/>
  </w:endnote>
  <w:endnote w:type="continuationSeparator" w:id="0">
    <w:p w:rsidR="00CD4CA8" w:rsidRDefault="00CD4CA8" w:rsidP="00575FE0">
      <w:r>
        <w:continuationSeparator/>
      </w:r>
    </w:p>
    <w:p w:rsidR="00CD4CA8" w:rsidRDefault="00CD4CA8" w:rsidP="00575F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altName w:val="Times New Roman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wis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4CA8" w:rsidRDefault="00CD4CA8" w:rsidP="00575FE0">
      <w:r>
        <w:separator/>
      </w:r>
    </w:p>
    <w:p w:rsidR="00CD4CA8" w:rsidRDefault="00CD4CA8" w:rsidP="00575FE0"/>
  </w:footnote>
  <w:footnote w:type="continuationSeparator" w:id="0">
    <w:p w:rsidR="00CD4CA8" w:rsidRDefault="00CD4CA8" w:rsidP="00575FE0">
      <w:r>
        <w:continuationSeparator/>
      </w:r>
    </w:p>
    <w:p w:rsidR="00CD4CA8" w:rsidRDefault="00CD4CA8" w:rsidP="00575F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0FD5" w:rsidRPr="00162426" w:rsidRDefault="000F0FD5" w:rsidP="000F0FD5">
    <w:pPr>
      <w:pStyle w:val="Titolo2"/>
    </w:pPr>
    <w:bookmarkStart w:id="5" w:name="_Toc425340751"/>
    <w:proofErr w:type="spellStart"/>
    <w:r>
      <w:t>Annex</w:t>
    </w:r>
    <w:proofErr w:type="spellEnd"/>
    <w:r>
      <w:t xml:space="preserve"> II</w:t>
    </w:r>
    <w:r>
      <w:t xml:space="preserve"> – Call “Visiting </w:t>
    </w:r>
    <w:proofErr w:type="spellStart"/>
    <w:r>
      <w:t>at</w:t>
    </w:r>
    <w:proofErr w:type="spellEnd"/>
    <w:r>
      <w:t xml:space="preserve"> </w:t>
    </w:r>
    <w:proofErr w:type="spellStart"/>
    <w:r>
      <w:t>risk</w:t>
    </w:r>
    <w:proofErr w:type="spellEnd"/>
    <w:r>
      <w:t xml:space="preserve">” </w:t>
    </w:r>
    <w:proofErr w:type="spellStart"/>
    <w:r>
      <w:t>a.a</w:t>
    </w:r>
    <w:proofErr w:type="spellEnd"/>
    <w:r>
      <w:t>. 2020/21</w:t>
    </w:r>
  </w:p>
  <w:bookmarkEnd w:id="5"/>
  <w:p w:rsidR="000F0FD5" w:rsidRDefault="000F0FD5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C772B"/>
    <w:multiLevelType w:val="hybridMultilevel"/>
    <w:tmpl w:val="01AA3CE2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A3284"/>
    <w:multiLevelType w:val="hybridMultilevel"/>
    <w:tmpl w:val="3DCC334E"/>
    <w:lvl w:ilvl="0" w:tplc="04100015">
      <w:start w:val="1"/>
      <w:numFmt w:val="upperLetter"/>
      <w:lvlText w:val="%1.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504A30"/>
    <w:multiLevelType w:val="hybridMultilevel"/>
    <w:tmpl w:val="89D2E460"/>
    <w:lvl w:ilvl="0" w:tplc="1CC03396">
      <w:start w:val="1"/>
      <w:numFmt w:val="bullet"/>
      <w:lvlText w:val="-"/>
      <w:lvlJc w:val="left"/>
      <w:pPr>
        <w:ind w:left="83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3" w15:restartNumberingAfterBreak="0">
    <w:nsid w:val="08606D1E"/>
    <w:multiLevelType w:val="hybridMultilevel"/>
    <w:tmpl w:val="C974DBD4"/>
    <w:lvl w:ilvl="0" w:tplc="FB0CAE08">
      <w:start w:val="1"/>
      <w:numFmt w:val="bullet"/>
      <w:lvlText w:val="□"/>
      <w:lvlJc w:val="left"/>
      <w:pPr>
        <w:ind w:left="417" w:hanging="305"/>
      </w:pPr>
      <w:rPr>
        <w:rFonts w:ascii="Tahoma" w:eastAsia="Tahoma" w:hAnsi="Tahoma" w:hint="default"/>
        <w:b/>
        <w:bCs/>
        <w:sz w:val="28"/>
        <w:szCs w:val="28"/>
      </w:rPr>
    </w:lvl>
    <w:lvl w:ilvl="1" w:tplc="1F6A938C">
      <w:start w:val="1"/>
      <w:numFmt w:val="bullet"/>
      <w:lvlText w:val="•"/>
      <w:lvlJc w:val="left"/>
      <w:pPr>
        <w:ind w:left="1362" w:hanging="305"/>
      </w:pPr>
      <w:rPr>
        <w:rFonts w:hint="default"/>
      </w:rPr>
    </w:lvl>
    <w:lvl w:ilvl="2" w:tplc="0304F622">
      <w:start w:val="1"/>
      <w:numFmt w:val="bullet"/>
      <w:lvlText w:val="•"/>
      <w:lvlJc w:val="left"/>
      <w:pPr>
        <w:ind w:left="2307" w:hanging="305"/>
      </w:pPr>
      <w:rPr>
        <w:rFonts w:hint="default"/>
      </w:rPr>
    </w:lvl>
    <w:lvl w:ilvl="3" w:tplc="0866A35C">
      <w:start w:val="1"/>
      <w:numFmt w:val="bullet"/>
      <w:lvlText w:val="•"/>
      <w:lvlJc w:val="left"/>
      <w:pPr>
        <w:ind w:left="3252" w:hanging="305"/>
      </w:pPr>
      <w:rPr>
        <w:rFonts w:hint="default"/>
      </w:rPr>
    </w:lvl>
    <w:lvl w:ilvl="4" w:tplc="883875E8">
      <w:start w:val="1"/>
      <w:numFmt w:val="bullet"/>
      <w:lvlText w:val="•"/>
      <w:lvlJc w:val="left"/>
      <w:pPr>
        <w:ind w:left="4197" w:hanging="305"/>
      </w:pPr>
      <w:rPr>
        <w:rFonts w:hint="default"/>
      </w:rPr>
    </w:lvl>
    <w:lvl w:ilvl="5" w:tplc="D42C28D4">
      <w:start w:val="1"/>
      <w:numFmt w:val="bullet"/>
      <w:lvlText w:val="•"/>
      <w:lvlJc w:val="left"/>
      <w:pPr>
        <w:ind w:left="5141" w:hanging="305"/>
      </w:pPr>
      <w:rPr>
        <w:rFonts w:hint="default"/>
      </w:rPr>
    </w:lvl>
    <w:lvl w:ilvl="6" w:tplc="9DF2D248">
      <w:start w:val="1"/>
      <w:numFmt w:val="bullet"/>
      <w:lvlText w:val="•"/>
      <w:lvlJc w:val="left"/>
      <w:pPr>
        <w:ind w:left="6086" w:hanging="305"/>
      </w:pPr>
      <w:rPr>
        <w:rFonts w:hint="default"/>
      </w:rPr>
    </w:lvl>
    <w:lvl w:ilvl="7" w:tplc="A176BE3A">
      <w:start w:val="1"/>
      <w:numFmt w:val="bullet"/>
      <w:lvlText w:val="•"/>
      <w:lvlJc w:val="left"/>
      <w:pPr>
        <w:ind w:left="7031" w:hanging="305"/>
      </w:pPr>
      <w:rPr>
        <w:rFonts w:hint="default"/>
      </w:rPr>
    </w:lvl>
    <w:lvl w:ilvl="8" w:tplc="41C4668E">
      <w:start w:val="1"/>
      <w:numFmt w:val="bullet"/>
      <w:lvlText w:val="•"/>
      <w:lvlJc w:val="left"/>
      <w:pPr>
        <w:ind w:left="7976" w:hanging="305"/>
      </w:pPr>
      <w:rPr>
        <w:rFonts w:hint="default"/>
      </w:rPr>
    </w:lvl>
  </w:abstractNum>
  <w:abstractNum w:abstractNumId="4" w15:restartNumberingAfterBreak="0">
    <w:nsid w:val="0B20046C"/>
    <w:multiLevelType w:val="hybridMultilevel"/>
    <w:tmpl w:val="8D98735C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D1EE1"/>
    <w:multiLevelType w:val="hybridMultilevel"/>
    <w:tmpl w:val="CF6044B2"/>
    <w:lvl w:ilvl="0" w:tplc="1CC03396">
      <w:start w:val="1"/>
      <w:numFmt w:val="bullet"/>
      <w:lvlText w:val="-"/>
      <w:lvlJc w:val="left"/>
      <w:pPr>
        <w:ind w:left="119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91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3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5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7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9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1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3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54" w:hanging="360"/>
      </w:pPr>
      <w:rPr>
        <w:rFonts w:ascii="Wingdings" w:hAnsi="Wingdings" w:hint="default"/>
      </w:rPr>
    </w:lvl>
  </w:abstractNum>
  <w:abstractNum w:abstractNumId="6" w15:restartNumberingAfterBreak="0">
    <w:nsid w:val="10943F3A"/>
    <w:multiLevelType w:val="hybridMultilevel"/>
    <w:tmpl w:val="AAC23EB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16ED7"/>
    <w:multiLevelType w:val="hybridMultilevel"/>
    <w:tmpl w:val="F27C3D2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134010"/>
    <w:multiLevelType w:val="hybridMultilevel"/>
    <w:tmpl w:val="B93CEB2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557F58"/>
    <w:multiLevelType w:val="hybridMultilevel"/>
    <w:tmpl w:val="2BB636EE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3D265D"/>
    <w:multiLevelType w:val="hybridMultilevel"/>
    <w:tmpl w:val="D0AC06DE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C77578"/>
    <w:multiLevelType w:val="hybridMultilevel"/>
    <w:tmpl w:val="AD0AEDC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1D4913"/>
    <w:multiLevelType w:val="hybridMultilevel"/>
    <w:tmpl w:val="9850CA36"/>
    <w:lvl w:ilvl="0" w:tplc="132AAF8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931DD7"/>
    <w:multiLevelType w:val="hybridMultilevel"/>
    <w:tmpl w:val="EFD2ECC0"/>
    <w:lvl w:ilvl="0" w:tplc="04100017">
      <w:start w:val="1"/>
      <w:numFmt w:val="lowerLetter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99D2893"/>
    <w:multiLevelType w:val="hybridMultilevel"/>
    <w:tmpl w:val="7496001E"/>
    <w:lvl w:ilvl="0" w:tplc="04100015">
      <w:start w:val="1"/>
      <w:numFmt w:val="upperLetter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220764"/>
    <w:multiLevelType w:val="hybridMultilevel"/>
    <w:tmpl w:val="70A27354"/>
    <w:lvl w:ilvl="0" w:tplc="1CC03396">
      <w:start w:val="1"/>
      <w:numFmt w:val="bullet"/>
      <w:lvlText w:val="-"/>
      <w:lvlJc w:val="left"/>
      <w:pPr>
        <w:ind w:left="119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91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3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5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7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9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1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3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54" w:hanging="360"/>
      </w:pPr>
      <w:rPr>
        <w:rFonts w:ascii="Wingdings" w:hAnsi="Wingdings" w:hint="default"/>
      </w:rPr>
    </w:lvl>
  </w:abstractNum>
  <w:abstractNum w:abstractNumId="16" w15:restartNumberingAfterBreak="0">
    <w:nsid w:val="2DDF00F4"/>
    <w:multiLevelType w:val="hybridMultilevel"/>
    <w:tmpl w:val="88B64F10"/>
    <w:lvl w:ilvl="0" w:tplc="00F631C8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F5348D9"/>
    <w:multiLevelType w:val="hybridMultilevel"/>
    <w:tmpl w:val="C6FE9874"/>
    <w:lvl w:ilvl="0" w:tplc="1CC03396">
      <w:start w:val="1"/>
      <w:numFmt w:val="bullet"/>
      <w:lvlText w:val="-"/>
      <w:lvlJc w:val="left"/>
      <w:pPr>
        <w:ind w:left="83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18" w15:restartNumberingAfterBreak="0">
    <w:nsid w:val="34782AFC"/>
    <w:multiLevelType w:val="hybridMultilevel"/>
    <w:tmpl w:val="8618D158"/>
    <w:lvl w:ilvl="0" w:tplc="AD92275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98281E"/>
    <w:multiLevelType w:val="hybridMultilevel"/>
    <w:tmpl w:val="8F1A7ABC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852CBE"/>
    <w:multiLevelType w:val="hybridMultilevel"/>
    <w:tmpl w:val="4950E1B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F13D75"/>
    <w:multiLevelType w:val="hybridMultilevel"/>
    <w:tmpl w:val="0826F9CC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F917F5"/>
    <w:multiLevelType w:val="hybridMultilevel"/>
    <w:tmpl w:val="82D80F2A"/>
    <w:lvl w:ilvl="0" w:tplc="D382E17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487030F1"/>
    <w:multiLevelType w:val="hybridMultilevel"/>
    <w:tmpl w:val="C340E0F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E1003C58">
      <w:start w:val="1"/>
      <w:numFmt w:val="upperLetter"/>
      <w:lvlText w:val="%2."/>
      <w:lvlJc w:val="left"/>
      <w:pPr>
        <w:ind w:left="1785" w:hanging="705"/>
      </w:pPr>
      <w:rPr>
        <w:rFonts w:hint="default"/>
      </w:rPr>
    </w:lvl>
    <w:lvl w:ilvl="2" w:tplc="6EB47980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B1907B9A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B44516"/>
    <w:multiLevelType w:val="hybridMultilevel"/>
    <w:tmpl w:val="2418F7B2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C47CD5"/>
    <w:multiLevelType w:val="hybridMultilevel"/>
    <w:tmpl w:val="972258BA"/>
    <w:lvl w:ilvl="0" w:tplc="1CC03396">
      <w:start w:val="1"/>
      <w:numFmt w:val="bullet"/>
      <w:lvlText w:val="-"/>
      <w:lvlJc w:val="left"/>
      <w:pPr>
        <w:ind w:left="83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26" w15:restartNumberingAfterBreak="0">
    <w:nsid w:val="53C45C7D"/>
    <w:multiLevelType w:val="hybridMultilevel"/>
    <w:tmpl w:val="DC1CDA64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F2236F"/>
    <w:multiLevelType w:val="hybridMultilevel"/>
    <w:tmpl w:val="2AA0A9A2"/>
    <w:lvl w:ilvl="0" w:tplc="04100017">
      <w:start w:val="1"/>
      <w:numFmt w:val="lowerLetter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7EE1CEA"/>
    <w:multiLevelType w:val="hybridMultilevel"/>
    <w:tmpl w:val="C7464D44"/>
    <w:lvl w:ilvl="0" w:tplc="3766A89A">
      <w:start w:val="4"/>
      <w:numFmt w:val="bullet"/>
      <w:lvlText w:val="-"/>
      <w:lvlJc w:val="left"/>
      <w:pPr>
        <w:ind w:left="705" w:hanging="705"/>
      </w:pPr>
      <w:rPr>
        <w:rFonts w:ascii="Trebuchet MS" w:eastAsia="Times New Roman" w:hAnsi="Trebuchet M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D55426"/>
    <w:multiLevelType w:val="hybridMultilevel"/>
    <w:tmpl w:val="20CED8AE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B531FC"/>
    <w:multiLevelType w:val="hybridMultilevel"/>
    <w:tmpl w:val="ADC4CA42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40251F"/>
    <w:multiLevelType w:val="hybridMultilevel"/>
    <w:tmpl w:val="B36A9EB8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A42588"/>
    <w:multiLevelType w:val="hybridMultilevel"/>
    <w:tmpl w:val="2B388880"/>
    <w:lvl w:ilvl="0" w:tplc="FB0CAE08">
      <w:start w:val="1"/>
      <w:numFmt w:val="bullet"/>
      <w:lvlText w:val="□"/>
      <w:lvlJc w:val="left"/>
      <w:pPr>
        <w:ind w:left="1429" w:hanging="360"/>
      </w:pPr>
      <w:rPr>
        <w:rFonts w:ascii="Tahoma" w:eastAsia="Tahoma" w:hAnsi="Tahoma" w:hint="default"/>
        <w:b/>
        <w:bCs/>
        <w:sz w:val="28"/>
        <w:szCs w:val="28"/>
      </w:rPr>
    </w:lvl>
    <w:lvl w:ilvl="1" w:tplc="0410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6B5A352A"/>
    <w:multiLevelType w:val="hybridMultilevel"/>
    <w:tmpl w:val="A4303F56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703814"/>
    <w:multiLevelType w:val="hybridMultilevel"/>
    <w:tmpl w:val="82009A18"/>
    <w:lvl w:ilvl="0" w:tplc="73A03DDC">
      <w:numFmt w:val="bullet"/>
      <w:lvlText w:val=""/>
      <w:lvlJc w:val="left"/>
      <w:pPr>
        <w:ind w:left="834" w:hanging="360"/>
      </w:pPr>
      <w:rPr>
        <w:rFonts w:ascii="Symbol" w:eastAsia="Symbol" w:hAnsi="Symbol" w:cs="Symbol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35" w15:restartNumberingAfterBreak="0">
    <w:nsid w:val="753827B3"/>
    <w:multiLevelType w:val="hybridMultilevel"/>
    <w:tmpl w:val="600C4B3E"/>
    <w:lvl w:ilvl="0" w:tplc="0D0CF0EC">
      <w:start w:val="1"/>
      <w:numFmt w:val="bullet"/>
      <w:lvlText w:val=""/>
      <w:lvlJc w:val="left"/>
      <w:pPr>
        <w:ind w:left="472" w:hanging="360"/>
      </w:pPr>
      <w:rPr>
        <w:rFonts w:ascii="Symbol" w:eastAsia="Symbol" w:hAnsi="Symbol" w:hint="default"/>
        <w:sz w:val="18"/>
        <w:szCs w:val="18"/>
      </w:rPr>
    </w:lvl>
    <w:lvl w:ilvl="1" w:tplc="4DA8B478">
      <w:start w:val="1"/>
      <w:numFmt w:val="bullet"/>
      <w:lvlText w:val="•"/>
      <w:lvlJc w:val="left"/>
      <w:pPr>
        <w:ind w:left="1412" w:hanging="360"/>
      </w:pPr>
      <w:rPr>
        <w:rFonts w:hint="default"/>
      </w:rPr>
    </w:lvl>
    <w:lvl w:ilvl="2" w:tplc="E982AE6C">
      <w:start w:val="1"/>
      <w:numFmt w:val="bullet"/>
      <w:lvlText w:val="•"/>
      <w:lvlJc w:val="left"/>
      <w:pPr>
        <w:ind w:left="2351" w:hanging="360"/>
      </w:pPr>
      <w:rPr>
        <w:rFonts w:hint="default"/>
      </w:rPr>
    </w:lvl>
    <w:lvl w:ilvl="3" w:tplc="EA3810B4">
      <w:start w:val="1"/>
      <w:numFmt w:val="bullet"/>
      <w:lvlText w:val="•"/>
      <w:lvlJc w:val="left"/>
      <w:pPr>
        <w:ind w:left="3290" w:hanging="360"/>
      </w:pPr>
      <w:rPr>
        <w:rFonts w:hint="default"/>
      </w:rPr>
    </w:lvl>
    <w:lvl w:ilvl="4" w:tplc="08EA7B10">
      <w:start w:val="1"/>
      <w:numFmt w:val="bullet"/>
      <w:lvlText w:val="•"/>
      <w:lvlJc w:val="left"/>
      <w:pPr>
        <w:ind w:left="4230" w:hanging="360"/>
      </w:pPr>
      <w:rPr>
        <w:rFonts w:hint="default"/>
      </w:rPr>
    </w:lvl>
    <w:lvl w:ilvl="5" w:tplc="B2C6C77A">
      <w:start w:val="1"/>
      <w:numFmt w:val="bullet"/>
      <w:lvlText w:val="•"/>
      <w:lvlJc w:val="left"/>
      <w:pPr>
        <w:ind w:left="5169" w:hanging="360"/>
      </w:pPr>
      <w:rPr>
        <w:rFonts w:hint="default"/>
      </w:rPr>
    </w:lvl>
    <w:lvl w:ilvl="6" w:tplc="4786668A">
      <w:start w:val="1"/>
      <w:numFmt w:val="bullet"/>
      <w:lvlText w:val="•"/>
      <w:lvlJc w:val="left"/>
      <w:pPr>
        <w:ind w:left="6108" w:hanging="360"/>
      </w:pPr>
      <w:rPr>
        <w:rFonts w:hint="default"/>
      </w:rPr>
    </w:lvl>
    <w:lvl w:ilvl="7" w:tplc="3F64333E">
      <w:start w:val="1"/>
      <w:numFmt w:val="bullet"/>
      <w:lvlText w:val="•"/>
      <w:lvlJc w:val="left"/>
      <w:pPr>
        <w:ind w:left="7048" w:hanging="360"/>
      </w:pPr>
      <w:rPr>
        <w:rFonts w:hint="default"/>
      </w:rPr>
    </w:lvl>
    <w:lvl w:ilvl="8" w:tplc="1BC2486E">
      <w:start w:val="1"/>
      <w:numFmt w:val="bullet"/>
      <w:lvlText w:val="•"/>
      <w:lvlJc w:val="left"/>
      <w:pPr>
        <w:ind w:left="7987" w:hanging="360"/>
      </w:pPr>
      <w:rPr>
        <w:rFonts w:hint="default"/>
      </w:rPr>
    </w:lvl>
  </w:abstractNum>
  <w:abstractNum w:abstractNumId="36" w15:restartNumberingAfterBreak="0">
    <w:nsid w:val="77C75005"/>
    <w:multiLevelType w:val="hybridMultilevel"/>
    <w:tmpl w:val="1068DDC4"/>
    <w:lvl w:ilvl="0" w:tplc="D382E1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70002F"/>
    <w:multiLevelType w:val="hybridMultilevel"/>
    <w:tmpl w:val="6BACFC96"/>
    <w:lvl w:ilvl="0" w:tplc="1CC03396">
      <w:start w:val="1"/>
      <w:numFmt w:val="bullet"/>
      <w:lvlText w:val="-"/>
      <w:lvlJc w:val="left"/>
      <w:pPr>
        <w:ind w:left="834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38" w15:restartNumberingAfterBreak="0">
    <w:nsid w:val="7BD2083D"/>
    <w:multiLevelType w:val="hybridMultilevel"/>
    <w:tmpl w:val="5DC60F5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5F17CA"/>
    <w:multiLevelType w:val="hybridMultilevel"/>
    <w:tmpl w:val="C9E84752"/>
    <w:lvl w:ilvl="0" w:tplc="1CC03396">
      <w:start w:val="1"/>
      <w:numFmt w:val="bullet"/>
      <w:lvlText w:val="-"/>
      <w:lvlJc w:val="left"/>
      <w:pPr>
        <w:ind w:left="7307" w:hanging="360"/>
      </w:pPr>
      <w:rPr>
        <w:rFonts w:ascii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63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35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07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79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51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23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95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676" w:hanging="360"/>
      </w:pPr>
      <w:rPr>
        <w:rFonts w:ascii="Wingdings" w:hAnsi="Wingdings" w:hint="default"/>
      </w:rPr>
    </w:lvl>
  </w:abstractNum>
  <w:abstractNum w:abstractNumId="40" w15:restartNumberingAfterBreak="0">
    <w:nsid w:val="7CF942C3"/>
    <w:multiLevelType w:val="hybridMultilevel"/>
    <w:tmpl w:val="DEECC95C"/>
    <w:lvl w:ilvl="0" w:tplc="8A26364E">
      <w:numFmt w:val="bullet"/>
      <w:lvlText w:val="–"/>
      <w:lvlJc w:val="left"/>
      <w:pPr>
        <w:ind w:left="720" w:hanging="360"/>
      </w:pPr>
      <w:rPr>
        <w:rFonts w:ascii="Trebuchet MS" w:eastAsia="Calibri" w:hAnsi="Trebuchet MS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"/>
  </w:num>
  <w:num w:numId="3">
    <w:abstractNumId w:val="35"/>
  </w:num>
  <w:num w:numId="4">
    <w:abstractNumId w:val="1"/>
  </w:num>
  <w:num w:numId="5">
    <w:abstractNumId w:val="27"/>
  </w:num>
  <w:num w:numId="6">
    <w:abstractNumId w:val="13"/>
  </w:num>
  <w:num w:numId="7">
    <w:abstractNumId w:val="38"/>
  </w:num>
  <w:num w:numId="8">
    <w:abstractNumId w:val="16"/>
  </w:num>
  <w:num w:numId="9">
    <w:abstractNumId w:val="19"/>
  </w:num>
  <w:num w:numId="10">
    <w:abstractNumId w:val="32"/>
  </w:num>
  <w:num w:numId="11">
    <w:abstractNumId w:val="36"/>
  </w:num>
  <w:num w:numId="12">
    <w:abstractNumId w:val="6"/>
  </w:num>
  <w:num w:numId="13">
    <w:abstractNumId w:val="30"/>
  </w:num>
  <w:num w:numId="14">
    <w:abstractNumId w:val="7"/>
  </w:num>
  <w:num w:numId="15">
    <w:abstractNumId w:val="21"/>
  </w:num>
  <w:num w:numId="16">
    <w:abstractNumId w:val="26"/>
  </w:num>
  <w:num w:numId="17">
    <w:abstractNumId w:val="4"/>
  </w:num>
  <w:num w:numId="18">
    <w:abstractNumId w:val="33"/>
  </w:num>
  <w:num w:numId="19">
    <w:abstractNumId w:val="31"/>
  </w:num>
  <w:num w:numId="20">
    <w:abstractNumId w:val="0"/>
  </w:num>
  <w:num w:numId="21">
    <w:abstractNumId w:val="10"/>
  </w:num>
  <w:num w:numId="22">
    <w:abstractNumId w:val="24"/>
  </w:num>
  <w:num w:numId="23">
    <w:abstractNumId w:val="20"/>
  </w:num>
  <w:num w:numId="24">
    <w:abstractNumId w:val="11"/>
  </w:num>
  <w:num w:numId="25">
    <w:abstractNumId w:val="9"/>
  </w:num>
  <w:num w:numId="26">
    <w:abstractNumId w:val="29"/>
  </w:num>
  <w:num w:numId="27">
    <w:abstractNumId w:val="22"/>
  </w:num>
  <w:num w:numId="28">
    <w:abstractNumId w:val="14"/>
  </w:num>
  <w:num w:numId="29">
    <w:abstractNumId w:val="32"/>
  </w:num>
  <w:num w:numId="30">
    <w:abstractNumId w:val="28"/>
  </w:num>
  <w:num w:numId="31">
    <w:abstractNumId w:val="18"/>
  </w:num>
  <w:num w:numId="32">
    <w:abstractNumId w:val="40"/>
  </w:num>
  <w:num w:numId="33">
    <w:abstractNumId w:val="34"/>
  </w:num>
  <w:num w:numId="34">
    <w:abstractNumId w:val="17"/>
  </w:num>
  <w:num w:numId="35">
    <w:abstractNumId w:val="25"/>
  </w:num>
  <w:num w:numId="36">
    <w:abstractNumId w:val="2"/>
  </w:num>
  <w:num w:numId="37">
    <w:abstractNumId w:val="37"/>
  </w:num>
  <w:num w:numId="38">
    <w:abstractNumId w:val="39"/>
  </w:num>
  <w:num w:numId="39">
    <w:abstractNumId w:val="15"/>
  </w:num>
  <w:num w:numId="40">
    <w:abstractNumId w:val="5"/>
  </w:num>
  <w:num w:numId="41">
    <w:abstractNumId w:val="12"/>
  </w:num>
  <w:num w:numId="42">
    <w:abstractNumId w:val="8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283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zMzNLWwNDAzNjVS0lEKTi0uzszPAykwqQUAMbnKrCwAAAA="/>
  </w:docVars>
  <w:rsids>
    <w:rsidRoot w:val="00DF2502"/>
    <w:rsid w:val="00005D1F"/>
    <w:rsid w:val="00013634"/>
    <w:rsid w:val="00013A8B"/>
    <w:rsid w:val="0001564A"/>
    <w:rsid w:val="0001646B"/>
    <w:rsid w:val="000176CD"/>
    <w:rsid w:val="00021765"/>
    <w:rsid w:val="000253CB"/>
    <w:rsid w:val="00030792"/>
    <w:rsid w:val="00036FE6"/>
    <w:rsid w:val="00044F16"/>
    <w:rsid w:val="00047ADD"/>
    <w:rsid w:val="00051E59"/>
    <w:rsid w:val="000548AE"/>
    <w:rsid w:val="00055DB9"/>
    <w:rsid w:val="00055FD7"/>
    <w:rsid w:val="00060A2B"/>
    <w:rsid w:val="0006109E"/>
    <w:rsid w:val="00062291"/>
    <w:rsid w:val="0006264F"/>
    <w:rsid w:val="00070736"/>
    <w:rsid w:val="00072194"/>
    <w:rsid w:val="000728F4"/>
    <w:rsid w:val="00073434"/>
    <w:rsid w:val="00073BE1"/>
    <w:rsid w:val="00075925"/>
    <w:rsid w:val="00087292"/>
    <w:rsid w:val="00090C93"/>
    <w:rsid w:val="00091274"/>
    <w:rsid w:val="000976AC"/>
    <w:rsid w:val="000A00EF"/>
    <w:rsid w:val="000A35B7"/>
    <w:rsid w:val="000B355A"/>
    <w:rsid w:val="000C0A71"/>
    <w:rsid w:val="000C2EF2"/>
    <w:rsid w:val="000C3B56"/>
    <w:rsid w:val="000C46F8"/>
    <w:rsid w:val="000D1363"/>
    <w:rsid w:val="000D1A37"/>
    <w:rsid w:val="000D5365"/>
    <w:rsid w:val="000D65F5"/>
    <w:rsid w:val="000D75E1"/>
    <w:rsid w:val="000E7330"/>
    <w:rsid w:val="000F0E22"/>
    <w:rsid w:val="000F0FD5"/>
    <w:rsid w:val="000F3297"/>
    <w:rsid w:val="000F51B0"/>
    <w:rsid w:val="000F643B"/>
    <w:rsid w:val="001060F7"/>
    <w:rsid w:val="001072AF"/>
    <w:rsid w:val="0011036F"/>
    <w:rsid w:val="00110C46"/>
    <w:rsid w:val="00111568"/>
    <w:rsid w:val="00111DB0"/>
    <w:rsid w:val="00111F38"/>
    <w:rsid w:val="00113104"/>
    <w:rsid w:val="00114F99"/>
    <w:rsid w:val="00116712"/>
    <w:rsid w:val="00120917"/>
    <w:rsid w:val="00120DE2"/>
    <w:rsid w:val="00124A2E"/>
    <w:rsid w:val="00125537"/>
    <w:rsid w:val="00126CDD"/>
    <w:rsid w:val="00131E69"/>
    <w:rsid w:val="00133C5D"/>
    <w:rsid w:val="0013750D"/>
    <w:rsid w:val="001379BB"/>
    <w:rsid w:val="00140A2C"/>
    <w:rsid w:val="0014279F"/>
    <w:rsid w:val="00151731"/>
    <w:rsid w:val="0015213C"/>
    <w:rsid w:val="001521AE"/>
    <w:rsid w:val="001576AC"/>
    <w:rsid w:val="0016064E"/>
    <w:rsid w:val="00160BE3"/>
    <w:rsid w:val="00160EB7"/>
    <w:rsid w:val="00161E8D"/>
    <w:rsid w:val="00172543"/>
    <w:rsid w:val="00191793"/>
    <w:rsid w:val="001964C0"/>
    <w:rsid w:val="001A04FD"/>
    <w:rsid w:val="001A460B"/>
    <w:rsid w:val="001B355C"/>
    <w:rsid w:val="001B38C2"/>
    <w:rsid w:val="001B57A2"/>
    <w:rsid w:val="001C19BA"/>
    <w:rsid w:val="001C1E10"/>
    <w:rsid w:val="001C3B57"/>
    <w:rsid w:val="001C3FCF"/>
    <w:rsid w:val="001C4588"/>
    <w:rsid w:val="001C478C"/>
    <w:rsid w:val="001C745B"/>
    <w:rsid w:val="001D130F"/>
    <w:rsid w:val="001D393B"/>
    <w:rsid w:val="001D5652"/>
    <w:rsid w:val="001D6871"/>
    <w:rsid w:val="001D790E"/>
    <w:rsid w:val="001E062E"/>
    <w:rsid w:val="001E1722"/>
    <w:rsid w:val="001E2019"/>
    <w:rsid w:val="001E3E41"/>
    <w:rsid w:val="001E40E5"/>
    <w:rsid w:val="001E47B7"/>
    <w:rsid w:val="001E48BD"/>
    <w:rsid w:val="001E79A8"/>
    <w:rsid w:val="001F0BF9"/>
    <w:rsid w:val="001F125B"/>
    <w:rsid w:val="001F1C3D"/>
    <w:rsid w:val="001F6847"/>
    <w:rsid w:val="00200177"/>
    <w:rsid w:val="00200317"/>
    <w:rsid w:val="00205FBD"/>
    <w:rsid w:val="00207E3C"/>
    <w:rsid w:val="0021069C"/>
    <w:rsid w:val="00210814"/>
    <w:rsid w:val="00210962"/>
    <w:rsid w:val="00211F29"/>
    <w:rsid w:val="002146F2"/>
    <w:rsid w:val="00216A0F"/>
    <w:rsid w:val="00221384"/>
    <w:rsid w:val="002222EB"/>
    <w:rsid w:val="00222448"/>
    <w:rsid w:val="00226FFB"/>
    <w:rsid w:val="002277BB"/>
    <w:rsid w:val="002321DA"/>
    <w:rsid w:val="00233168"/>
    <w:rsid w:val="0024163F"/>
    <w:rsid w:val="00250247"/>
    <w:rsid w:val="00250FC3"/>
    <w:rsid w:val="00257DF1"/>
    <w:rsid w:val="002623D3"/>
    <w:rsid w:val="00263537"/>
    <w:rsid w:val="0026457E"/>
    <w:rsid w:val="002650B5"/>
    <w:rsid w:val="0026771B"/>
    <w:rsid w:val="002709D5"/>
    <w:rsid w:val="002719A9"/>
    <w:rsid w:val="00272591"/>
    <w:rsid w:val="00272E8A"/>
    <w:rsid w:val="00275A5E"/>
    <w:rsid w:val="00284040"/>
    <w:rsid w:val="00291AB0"/>
    <w:rsid w:val="00292919"/>
    <w:rsid w:val="00293544"/>
    <w:rsid w:val="0029669B"/>
    <w:rsid w:val="00297516"/>
    <w:rsid w:val="002A0474"/>
    <w:rsid w:val="002A0CB6"/>
    <w:rsid w:val="002A0FA7"/>
    <w:rsid w:val="002B057C"/>
    <w:rsid w:val="002B4674"/>
    <w:rsid w:val="002B5A2F"/>
    <w:rsid w:val="002B5C78"/>
    <w:rsid w:val="002B5CA1"/>
    <w:rsid w:val="002C0B31"/>
    <w:rsid w:val="002C0D54"/>
    <w:rsid w:val="002C2FD1"/>
    <w:rsid w:val="002C6B90"/>
    <w:rsid w:val="002D2DE4"/>
    <w:rsid w:val="002D39F5"/>
    <w:rsid w:val="002D7175"/>
    <w:rsid w:val="002E0668"/>
    <w:rsid w:val="002E1933"/>
    <w:rsid w:val="002E3243"/>
    <w:rsid w:val="002E42A2"/>
    <w:rsid w:val="002E6C68"/>
    <w:rsid w:val="002F2A70"/>
    <w:rsid w:val="00302682"/>
    <w:rsid w:val="0030355E"/>
    <w:rsid w:val="003122AF"/>
    <w:rsid w:val="003132DD"/>
    <w:rsid w:val="00313AE5"/>
    <w:rsid w:val="00313F64"/>
    <w:rsid w:val="003158F2"/>
    <w:rsid w:val="00315C19"/>
    <w:rsid w:val="00320837"/>
    <w:rsid w:val="00323C26"/>
    <w:rsid w:val="003309E5"/>
    <w:rsid w:val="003354BE"/>
    <w:rsid w:val="00335BA1"/>
    <w:rsid w:val="003365B8"/>
    <w:rsid w:val="00336C92"/>
    <w:rsid w:val="00336F30"/>
    <w:rsid w:val="003372FE"/>
    <w:rsid w:val="00342C50"/>
    <w:rsid w:val="00344918"/>
    <w:rsid w:val="0035082B"/>
    <w:rsid w:val="00354426"/>
    <w:rsid w:val="00354816"/>
    <w:rsid w:val="00356A31"/>
    <w:rsid w:val="00356D14"/>
    <w:rsid w:val="00364044"/>
    <w:rsid w:val="003643EE"/>
    <w:rsid w:val="003674CD"/>
    <w:rsid w:val="00367EAB"/>
    <w:rsid w:val="00373B3C"/>
    <w:rsid w:val="0038105E"/>
    <w:rsid w:val="00382C07"/>
    <w:rsid w:val="00384172"/>
    <w:rsid w:val="003879EF"/>
    <w:rsid w:val="00391251"/>
    <w:rsid w:val="003A1DE0"/>
    <w:rsid w:val="003A436E"/>
    <w:rsid w:val="003A4978"/>
    <w:rsid w:val="003A6A11"/>
    <w:rsid w:val="003A79AA"/>
    <w:rsid w:val="003B1BE1"/>
    <w:rsid w:val="003C2A3F"/>
    <w:rsid w:val="003C47B7"/>
    <w:rsid w:val="003C5B46"/>
    <w:rsid w:val="003D17EB"/>
    <w:rsid w:val="003D19D4"/>
    <w:rsid w:val="003D414D"/>
    <w:rsid w:val="003D59AF"/>
    <w:rsid w:val="003D7325"/>
    <w:rsid w:val="003D78C5"/>
    <w:rsid w:val="003E0C9A"/>
    <w:rsid w:val="003E1E90"/>
    <w:rsid w:val="003E2FEE"/>
    <w:rsid w:val="003E355E"/>
    <w:rsid w:val="003E3628"/>
    <w:rsid w:val="003E3939"/>
    <w:rsid w:val="003E4BFD"/>
    <w:rsid w:val="003E77C5"/>
    <w:rsid w:val="003F1CA7"/>
    <w:rsid w:val="0040078E"/>
    <w:rsid w:val="00402255"/>
    <w:rsid w:val="00403249"/>
    <w:rsid w:val="00405376"/>
    <w:rsid w:val="00405B84"/>
    <w:rsid w:val="00406654"/>
    <w:rsid w:val="00410569"/>
    <w:rsid w:val="00411628"/>
    <w:rsid w:val="004126EC"/>
    <w:rsid w:val="00412719"/>
    <w:rsid w:val="00413A78"/>
    <w:rsid w:val="00415C8F"/>
    <w:rsid w:val="0041631A"/>
    <w:rsid w:val="004165FA"/>
    <w:rsid w:val="0042110A"/>
    <w:rsid w:val="00421189"/>
    <w:rsid w:val="004251F2"/>
    <w:rsid w:val="00426A06"/>
    <w:rsid w:val="00427319"/>
    <w:rsid w:val="004324CE"/>
    <w:rsid w:val="00434FD9"/>
    <w:rsid w:val="0043510B"/>
    <w:rsid w:val="00436810"/>
    <w:rsid w:val="00436BE1"/>
    <w:rsid w:val="00437186"/>
    <w:rsid w:val="00442B23"/>
    <w:rsid w:val="004430EA"/>
    <w:rsid w:val="00443900"/>
    <w:rsid w:val="00443A07"/>
    <w:rsid w:val="00445883"/>
    <w:rsid w:val="004464A0"/>
    <w:rsid w:val="00446732"/>
    <w:rsid w:val="00450E5C"/>
    <w:rsid w:val="00451345"/>
    <w:rsid w:val="0045321B"/>
    <w:rsid w:val="00463665"/>
    <w:rsid w:val="004641B5"/>
    <w:rsid w:val="00465111"/>
    <w:rsid w:val="00465505"/>
    <w:rsid w:val="004669F1"/>
    <w:rsid w:val="00467415"/>
    <w:rsid w:val="004704EB"/>
    <w:rsid w:val="00473171"/>
    <w:rsid w:val="004732D4"/>
    <w:rsid w:val="0047330B"/>
    <w:rsid w:val="004743B0"/>
    <w:rsid w:val="00474C6A"/>
    <w:rsid w:val="00475F4C"/>
    <w:rsid w:val="00477985"/>
    <w:rsid w:val="00477F19"/>
    <w:rsid w:val="00480EC4"/>
    <w:rsid w:val="00483C54"/>
    <w:rsid w:val="004863B6"/>
    <w:rsid w:val="004864D0"/>
    <w:rsid w:val="00493658"/>
    <w:rsid w:val="004964AB"/>
    <w:rsid w:val="004A1000"/>
    <w:rsid w:val="004A6AA6"/>
    <w:rsid w:val="004A6DC1"/>
    <w:rsid w:val="004A7814"/>
    <w:rsid w:val="004B230C"/>
    <w:rsid w:val="004C6EB4"/>
    <w:rsid w:val="004C76AF"/>
    <w:rsid w:val="004D73CE"/>
    <w:rsid w:val="004E0367"/>
    <w:rsid w:val="004E44E9"/>
    <w:rsid w:val="004E7B8E"/>
    <w:rsid w:val="004F00D1"/>
    <w:rsid w:val="004F1F57"/>
    <w:rsid w:val="004F6074"/>
    <w:rsid w:val="004F67D7"/>
    <w:rsid w:val="005008F6"/>
    <w:rsid w:val="00500F17"/>
    <w:rsid w:val="0050176D"/>
    <w:rsid w:val="00501B25"/>
    <w:rsid w:val="00504179"/>
    <w:rsid w:val="0051091C"/>
    <w:rsid w:val="00513B29"/>
    <w:rsid w:val="00513B74"/>
    <w:rsid w:val="0051532A"/>
    <w:rsid w:val="0052047B"/>
    <w:rsid w:val="00523D59"/>
    <w:rsid w:val="00525FF1"/>
    <w:rsid w:val="00530AF8"/>
    <w:rsid w:val="005315D4"/>
    <w:rsid w:val="00533708"/>
    <w:rsid w:val="005352CC"/>
    <w:rsid w:val="005401D2"/>
    <w:rsid w:val="00542C72"/>
    <w:rsid w:val="00542CA0"/>
    <w:rsid w:val="005528A3"/>
    <w:rsid w:val="005532C9"/>
    <w:rsid w:val="00554129"/>
    <w:rsid w:val="00561186"/>
    <w:rsid w:val="00563001"/>
    <w:rsid w:val="00573C96"/>
    <w:rsid w:val="00574705"/>
    <w:rsid w:val="00575FE0"/>
    <w:rsid w:val="00576610"/>
    <w:rsid w:val="0058418A"/>
    <w:rsid w:val="00584B10"/>
    <w:rsid w:val="0058600B"/>
    <w:rsid w:val="005879AC"/>
    <w:rsid w:val="0059551F"/>
    <w:rsid w:val="00597CAF"/>
    <w:rsid w:val="005A1880"/>
    <w:rsid w:val="005A5443"/>
    <w:rsid w:val="005A562E"/>
    <w:rsid w:val="005B0A56"/>
    <w:rsid w:val="005B4D57"/>
    <w:rsid w:val="005B4F8A"/>
    <w:rsid w:val="005C2382"/>
    <w:rsid w:val="005C29ED"/>
    <w:rsid w:val="005C7044"/>
    <w:rsid w:val="005D2DB7"/>
    <w:rsid w:val="005D7E07"/>
    <w:rsid w:val="005E263F"/>
    <w:rsid w:val="005E418B"/>
    <w:rsid w:val="005E4255"/>
    <w:rsid w:val="005E585E"/>
    <w:rsid w:val="005F5B05"/>
    <w:rsid w:val="0060141B"/>
    <w:rsid w:val="00604A43"/>
    <w:rsid w:val="00605BED"/>
    <w:rsid w:val="006130FB"/>
    <w:rsid w:val="0061502F"/>
    <w:rsid w:val="0061579C"/>
    <w:rsid w:val="00620205"/>
    <w:rsid w:val="00622899"/>
    <w:rsid w:val="00630B29"/>
    <w:rsid w:val="00632C3E"/>
    <w:rsid w:val="00634D47"/>
    <w:rsid w:val="00636C59"/>
    <w:rsid w:val="00636C78"/>
    <w:rsid w:val="00637741"/>
    <w:rsid w:val="00644F04"/>
    <w:rsid w:val="00646338"/>
    <w:rsid w:val="00646B56"/>
    <w:rsid w:val="006500EE"/>
    <w:rsid w:val="00650D17"/>
    <w:rsid w:val="00652ADA"/>
    <w:rsid w:val="006531D9"/>
    <w:rsid w:val="00654713"/>
    <w:rsid w:val="00655881"/>
    <w:rsid w:val="006737B1"/>
    <w:rsid w:val="00676C3A"/>
    <w:rsid w:val="00677B51"/>
    <w:rsid w:val="006811A2"/>
    <w:rsid w:val="00681E2E"/>
    <w:rsid w:val="00682271"/>
    <w:rsid w:val="00683D24"/>
    <w:rsid w:val="00686249"/>
    <w:rsid w:val="00690472"/>
    <w:rsid w:val="00690F7E"/>
    <w:rsid w:val="00692720"/>
    <w:rsid w:val="00697931"/>
    <w:rsid w:val="006B1E46"/>
    <w:rsid w:val="006B40E0"/>
    <w:rsid w:val="006B475F"/>
    <w:rsid w:val="006B67D9"/>
    <w:rsid w:val="006B724D"/>
    <w:rsid w:val="006D0D0B"/>
    <w:rsid w:val="006D3DC9"/>
    <w:rsid w:val="006D4F07"/>
    <w:rsid w:val="006D5B18"/>
    <w:rsid w:val="006E074D"/>
    <w:rsid w:val="006E521B"/>
    <w:rsid w:val="006F270D"/>
    <w:rsid w:val="006F389A"/>
    <w:rsid w:val="0070443F"/>
    <w:rsid w:val="007045AF"/>
    <w:rsid w:val="00712042"/>
    <w:rsid w:val="00721EA7"/>
    <w:rsid w:val="00722589"/>
    <w:rsid w:val="00723677"/>
    <w:rsid w:val="007252C7"/>
    <w:rsid w:val="00726056"/>
    <w:rsid w:val="00726A81"/>
    <w:rsid w:val="00733B35"/>
    <w:rsid w:val="00737821"/>
    <w:rsid w:val="007420D3"/>
    <w:rsid w:val="00743845"/>
    <w:rsid w:val="0074474D"/>
    <w:rsid w:val="0074496E"/>
    <w:rsid w:val="00746764"/>
    <w:rsid w:val="00747212"/>
    <w:rsid w:val="00751604"/>
    <w:rsid w:val="007518B7"/>
    <w:rsid w:val="00757200"/>
    <w:rsid w:val="0076037D"/>
    <w:rsid w:val="00775CDE"/>
    <w:rsid w:val="0079037C"/>
    <w:rsid w:val="00791AFE"/>
    <w:rsid w:val="00792B49"/>
    <w:rsid w:val="007938CE"/>
    <w:rsid w:val="007978AA"/>
    <w:rsid w:val="007A123A"/>
    <w:rsid w:val="007A3CFE"/>
    <w:rsid w:val="007A57B3"/>
    <w:rsid w:val="007B5A83"/>
    <w:rsid w:val="007C1832"/>
    <w:rsid w:val="007C5125"/>
    <w:rsid w:val="007C58D9"/>
    <w:rsid w:val="007D234A"/>
    <w:rsid w:val="007D3B6D"/>
    <w:rsid w:val="007D4F48"/>
    <w:rsid w:val="007D6CEF"/>
    <w:rsid w:val="007E0148"/>
    <w:rsid w:val="007E0B6A"/>
    <w:rsid w:val="007E3478"/>
    <w:rsid w:val="007E7209"/>
    <w:rsid w:val="007E73E9"/>
    <w:rsid w:val="007F275B"/>
    <w:rsid w:val="007F43E6"/>
    <w:rsid w:val="007F63C1"/>
    <w:rsid w:val="007F6E2F"/>
    <w:rsid w:val="007F7F85"/>
    <w:rsid w:val="008033E5"/>
    <w:rsid w:val="00805120"/>
    <w:rsid w:val="008057C0"/>
    <w:rsid w:val="008068E2"/>
    <w:rsid w:val="008166DA"/>
    <w:rsid w:val="00823FBC"/>
    <w:rsid w:val="00824C4F"/>
    <w:rsid w:val="0083096D"/>
    <w:rsid w:val="0083108F"/>
    <w:rsid w:val="00834F63"/>
    <w:rsid w:val="0083560A"/>
    <w:rsid w:val="00835C81"/>
    <w:rsid w:val="008400F8"/>
    <w:rsid w:val="00843E29"/>
    <w:rsid w:val="00844632"/>
    <w:rsid w:val="00844BF1"/>
    <w:rsid w:val="00846EDB"/>
    <w:rsid w:val="0085611A"/>
    <w:rsid w:val="00856BC1"/>
    <w:rsid w:val="008609CE"/>
    <w:rsid w:val="0086132D"/>
    <w:rsid w:val="008630B7"/>
    <w:rsid w:val="00865CC9"/>
    <w:rsid w:val="0087107D"/>
    <w:rsid w:val="00873184"/>
    <w:rsid w:val="008743AA"/>
    <w:rsid w:val="00875A40"/>
    <w:rsid w:val="0087658D"/>
    <w:rsid w:val="00876D2E"/>
    <w:rsid w:val="00877527"/>
    <w:rsid w:val="0087760F"/>
    <w:rsid w:val="00882CFC"/>
    <w:rsid w:val="0089275E"/>
    <w:rsid w:val="00892E3A"/>
    <w:rsid w:val="00894342"/>
    <w:rsid w:val="00896926"/>
    <w:rsid w:val="008970F9"/>
    <w:rsid w:val="0089717E"/>
    <w:rsid w:val="008B4B3F"/>
    <w:rsid w:val="008B6A7A"/>
    <w:rsid w:val="008C3E90"/>
    <w:rsid w:val="008C471A"/>
    <w:rsid w:val="008C51E5"/>
    <w:rsid w:val="008C6206"/>
    <w:rsid w:val="008C6719"/>
    <w:rsid w:val="008D02E9"/>
    <w:rsid w:val="008D574C"/>
    <w:rsid w:val="008E1ABC"/>
    <w:rsid w:val="008E5D16"/>
    <w:rsid w:val="008E7A29"/>
    <w:rsid w:val="008F1B23"/>
    <w:rsid w:val="008F6347"/>
    <w:rsid w:val="008F6904"/>
    <w:rsid w:val="008F7B21"/>
    <w:rsid w:val="00901AD9"/>
    <w:rsid w:val="00907380"/>
    <w:rsid w:val="0090786A"/>
    <w:rsid w:val="009078F6"/>
    <w:rsid w:val="00911633"/>
    <w:rsid w:val="00913A3E"/>
    <w:rsid w:val="00913F37"/>
    <w:rsid w:val="009162EB"/>
    <w:rsid w:val="00916421"/>
    <w:rsid w:val="00916A29"/>
    <w:rsid w:val="00920DF4"/>
    <w:rsid w:val="009215D2"/>
    <w:rsid w:val="00921FA8"/>
    <w:rsid w:val="00932A2A"/>
    <w:rsid w:val="00934FFD"/>
    <w:rsid w:val="009417DB"/>
    <w:rsid w:val="0094216B"/>
    <w:rsid w:val="009449F8"/>
    <w:rsid w:val="00953720"/>
    <w:rsid w:val="009543D8"/>
    <w:rsid w:val="00962089"/>
    <w:rsid w:val="00962254"/>
    <w:rsid w:val="0096358A"/>
    <w:rsid w:val="00966764"/>
    <w:rsid w:val="00972C3C"/>
    <w:rsid w:val="00975E18"/>
    <w:rsid w:val="00975F71"/>
    <w:rsid w:val="0098071C"/>
    <w:rsid w:val="009819B8"/>
    <w:rsid w:val="009852EF"/>
    <w:rsid w:val="00992D3F"/>
    <w:rsid w:val="009947B1"/>
    <w:rsid w:val="009976C1"/>
    <w:rsid w:val="009A22CE"/>
    <w:rsid w:val="009A236F"/>
    <w:rsid w:val="009A5784"/>
    <w:rsid w:val="009B2786"/>
    <w:rsid w:val="009B4407"/>
    <w:rsid w:val="009B5CAE"/>
    <w:rsid w:val="009B5E46"/>
    <w:rsid w:val="009B5EE5"/>
    <w:rsid w:val="009B7088"/>
    <w:rsid w:val="009B70A2"/>
    <w:rsid w:val="009C1DA8"/>
    <w:rsid w:val="009C23BC"/>
    <w:rsid w:val="009C4495"/>
    <w:rsid w:val="009C5D10"/>
    <w:rsid w:val="009C6FC2"/>
    <w:rsid w:val="009D0D1A"/>
    <w:rsid w:val="009D12E7"/>
    <w:rsid w:val="009D2155"/>
    <w:rsid w:val="009D3B09"/>
    <w:rsid w:val="009D4B60"/>
    <w:rsid w:val="009D5D1D"/>
    <w:rsid w:val="009D7320"/>
    <w:rsid w:val="009E08DF"/>
    <w:rsid w:val="009E3388"/>
    <w:rsid w:val="009E5FD9"/>
    <w:rsid w:val="009E643F"/>
    <w:rsid w:val="009F0807"/>
    <w:rsid w:val="009F1E19"/>
    <w:rsid w:val="009F3996"/>
    <w:rsid w:val="009F5E6C"/>
    <w:rsid w:val="009F5FE2"/>
    <w:rsid w:val="00A024DA"/>
    <w:rsid w:val="00A07183"/>
    <w:rsid w:val="00A07929"/>
    <w:rsid w:val="00A10A30"/>
    <w:rsid w:val="00A11C0F"/>
    <w:rsid w:val="00A13538"/>
    <w:rsid w:val="00A179E0"/>
    <w:rsid w:val="00A229CF"/>
    <w:rsid w:val="00A248B2"/>
    <w:rsid w:val="00A27083"/>
    <w:rsid w:val="00A53DDB"/>
    <w:rsid w:val="00A56F09"/>
    <w:rsid w:val="00A61AFE"/>
    <w:rsid w:val="00A64F77"/>
    <w:rsid w:val="00A67F99"/>
    <w:rsid w:val="00A70E2A"/>
    <w:rsid w:val="00A741A9"/>
    <w:rsid w:val="00A744FF"/>
    <w:rsid w:val="00A74B7A"/>
    <w:rsid w:val="00A74BAF"/>
    <w:rsid w:val="00A7758B"/>
    <w:rsid w:val="00A77852"/>
    <w:rsid w:val="00A80B70"/>
    <w:rsid w:val="00A81640"/>
    <w:rsid w:val="00A82515"/>
    <w:rsid w:val="00A84B61"/>
    <w:rsid w:val="00A905AF"/>
    <w:rsid w:val="00A905C3"/>
    <w:rsid w:val="00A90E27"/>
    <w:rsid w:val="00A92021"/>
    <w:rsid w:val="00A9257D"/>
    <w:rsid w:val="00A94191"/>
    <w:rsid w:val="00AA165C"/>
    <w:rsid w:val="00AA31BB"/>
    <w:rsid w:val="00AB0C72"/>
    <w:rsid w:val="00AB0E00"/>
    <w:rsid w:val="00AB203F"/>
    <w:rsid w:val="00AB7877"/>
    <w:rsid w:val="00AC1584"/>
    <w:rsid w:val="00AC3592"/>
    <w:rsid w:val="00AE27B7"/>
    <w:rsid w:val="00AE320C"/>
    <w:rsid w:val="00AE384E"/>
    <w:rsid w:val="00AE393F"/>
    <w:rsid w:val="00AE449E"/>
    <w:rsid w:val="00AE5961"/>
    <w:rsid w:val="00AE684D"/>
    <w:rsid w:val="00AE6AF8"/>
    <w:rsid w:val="00AE6BA7"/>
    <w:rsid w:val="00AF0CB6"/>
    <w:rsid w:val="00AF1FAC"/>
    <w:rsid w:val="00B03655"/>
    <w:rsid w:val="00B037FA"/>
    <w:rsid w:val="00B05AA4"/>
    <w:rsid w:val="00B11B76"/>
    <w:rsid w:val="00B21E44"/>
    <w:rsid w:val="00B22CDF"/>
    <w:rsid w:val="00B238C0"/>
    <w:rsid w:val="00B24CCA"/>
    <w:rsid w:val="00B31D3E"/>
    <w:rsid w:val="00B32B54"/>
    <w:rsid w:val="00B3312C"/>
    <w:rsid w:val="00B3595A"/>
    <w:rsid w:val="00B375A8"/>
    <w:rsid w:val="00B37706"/>
    <w:rsid w:val="00B42913"/>
    <w:rsid w:val="00B53969"/>
    <w:rsid w:val="00B548E5"/>
    <w:rsid w:val="00B553EF"/>
    <w:rsid w:val="00B5563F"/>
    <w:rsid w:val="00B57CDB"/>
    <w:rsid w:val="00B60F49"/>
    <w:rsid w:val="00B64844"/>
    <w:rsid w:val="00B656A7"/>
    <w:rsid w:val="00B65AD6"/>
    <w:rsid w:val="00B6794A"/>
    <w:rsid w:val="00B67C8A"/>
    <w:rsid w:val="00B779F2"/>
    <w:rsid w:val="00B77C63"/>
    <w:rsid w:val="00B8069B"/>
    <w:rsid w:val="00B84311"/>
    <w:rsid w:val="00B845CE"/>
    <w:rsid w:val="00B853EB"/>
    <w:rsid w:val="00B9243F"/>
    <w:rsid w:val="00B92F10"/>
    <w:rsid w:val="00B955FB"/>
    <w:rsid w:val="00BA26D0"/>
    <w:rsid w:val="00BA3CAC"/>
    <w:rsid w:val="00BA4193"/>
    <w:rsid w:val="00BA5038"/>
    <w:rsid w:val="00BA5BA3"/>
    <w:rsid w:val="00BB4EEE"/>
    <w:rsid w:val="00BB763B"/>
    <w:rsid w:val="00BC071D"/>
    <w:rsid w:val="00BC342D"/>
    <w:rsid w:val="00BC4271"/>
    <w:rsid w:val="00BD0F5D"/>
    <w:rsid w:val="00BD156E"/>
    <w:rsid w:val="00BD5C2B"/>
    <w:rsid w:val="00BD727C"/>
    <w:rsid w:val="00BE1EF3"/>
    <w:rsid w:val="00BE232F"/>
    <w:rsid w:val="00BE2923"/>
    <w:rsid w:val="00BE3BD9"/>
    <w:rsid w:val="00BE7016"/>
    <w:rsid w:val="00BF12D3"/>
    <w:rsid w:val="00BF21B4"/>
    <w:rsid w:val="00BF278D"/>
    <w:rsid w:val="00BF43A9"/>
    <w:rsid w:val="00BF4DBD"/>
    <w:rsid w:val="00C032A2"/>
    <w:rsid w:val="00C05807"/>
    <w:rsid w:val="00C06A13"/>
    <w:rsid w:val="00C0701C"/>
    <w:rsid w:val="00C07571"/>
    <w:rsid w:val="00C23619"/>
    <w:rsid w:val="00C237CF"/>
    <w:rsid w:val="00C257A8"/>
    <w:rsid w:val="00C27E83"/>
    <w:rsid w:val="00C313DA"/>
    <w:rsid w:val="00C33A64"/>
    <w:rsid w:val="00C41564"/>
    <w:rsid w:val="00C41EF5"/>
    <w:rsid w:val="00C42392"/>
    <w:rsid w:val="00C44525"/>
    <w:rsid w:val="00C4458F"/>
    <w:rsid w:val="00C45DF7"/>
    <w:rsid w:val="00C47B94"/>
    <w:rsid w:val="00C52087"/>
    <w:rsid w:val="00C52AE1"/>
    <w:rsid w:val="00C53C41"/>
    <w:rsid w:val="00C542C0"/>
    <w:rsid w:val="00C601BC"/>
    <w:rsid w:val="00C60510"/>
    <w:rsid w:val="00C608F2"/>
    <w:rsid w:val="00C612B1"/>
    <w:rsid w:val="00C62436"/>
    <w:rsid w:val="00C63438"/>
    <w:rsid w:val="00C73084"/>
    <w:rsid w:val="00C73A74"/>
    <w:rsid w:val="00C73D96"/>
    <w:rsid w:val="00C75E11"/>
    <w:rsid w:val="00C769CF"/>
    <w:rsid w:val="00C806D6"/>
    <w:rsid w:val="00C80869"/>
    <w:rsid w:val="00C83E9C"/>
    <w:rsid w:val="00C856C9"/>
    <w:rsid w:val="00C86343"/>
    <w:rsid w:val="00C86A0C"/>
    <w:rsid w:val="00C90DEB"/>
    <w:rsid w:val="00C91020"/>
    <w:rsid w:val="00C912E8"/>
    <w:rsid w:val="00C92A46"/>
    <w:rsid w:val="00C94535"/>
    <w:rsid w:val="00C94C35"/>
    <w:rsid w:val="00CA3606"/>
    <w:rsid w:val="00CA4BDB"/>
    <w:rsid w:val="00CA56A0"/>
    <w:rsid w:val="00CA7D2B"/>
    <w:rsid w:val="00CB2A5A"/>
    <w:rsid w:val="00CB6A20"/>
    <w:rsid w:val="00CC0844"/>
    <w:rsid w:val="00CC0DAC"/>
    <w:rsid w:val="00CC2B0C"/>
    <w:rsid w:val="00CC2D61"/>
    <w:rsid w:val="00CC3C3B"/>
    <w:rsid w:val="00CC7196"/>
    <w:rsid w:val="00CD17FA"/>
    <w:rsid w:val="00CD4695"/>
    <w:rsid w:val="00CD4CA8"/>
    <w:rsid w:val="00CD4F3C"/>
    <w:rsid w:val="00CD649E"/>
    <w:rsid w:val="00CE4631"/>
    <w:rsid w:val="00CF2D99"/>
    <w:rsid w:val="00CF33C1"/>
    <w:rsid w:val="00CF3DD5"/>
    <w:rsid w:val="00CF680E"/>
    <w:rsid w:val="00CF6E3C"/>
    <w:rsid w:val="00CF75F3"/>
    <w:rsid w:val="00CF7755"/>
    <w:rsid w:val="00D009DB"/>
    <w:rsid w:val="00D0522D"/>
    <w:rsid w:val="00D059EC"/>
    <w:rsid w:val="00D07F77"/>
    <w:rsid w:val="00D1002B"/>
    <w:rsid w:val="00D10B56"/>
    <w:rsid w:val="00D11C2E"/>
    <w:rsid w:val="00D1201C"/>
    <w:rsid w:val="00D14B9A"/>
    <w:rsid w:val="00D171E6"/>
    <w:rsid w:val="00D174C9"/>
    <w:rsid w:val="00D17C71"/>
    <w:rsid w:val="00D2018B"/>
    <w:rsid w:val="00D205E5"/>
    <w:rsid w:val="00D32F3B"/>
    <w:rsid w:val="00D350EC"/>
    <w:rsid w:val="00D35E5C"/>
    <w:rsid w:val="00D401C4"/>
    <w:rsid w:val="00D44084"/>
    <w:rsid w:val="00D4783F"/>
    <w:rsid w:val="00D525CC"/>
    <w:rsid w:val="00D602B6"/>
    <w:rsid w:val="00D62FB3"/>
    <w:rsid w:val="00D64290"/>
    <w:rsid w:val="00D6528B"/>
    <w:rsid w:val="00D67774"/>
    <w:rsid w:val="00D7137F"/>
    <w:rsid w:val="00D75211"/>
    <w:rsid w:val="00D813E2"/>
    <w:rsid w:val="00D826C4"/>
    <w:rsid w:val="00D84480"/>
    <w:rsid w:val="00D8467A"/>
    <w:rsid w:val="00D86E40"/>
    <w:rsid w:val="00D90BC3"/>
    <w:rsid w:val="00D964C4"/>
    <w:rsid w:val="00D96BD0"/>
    <w:rsid w:val="00DA2505"/>
    <w:rsid w:val="00DA2647"/>
    <w:rsid w:val="00DA491E"/>
    <w:rsid w:val="00DA6508"/>
    <w:rsid w:val="00DA6775"/>
    <w:rsid w:val="00DA7AE3"/>
    <w:rsid w:val="00DB3EE2"/>
    <w:rsid w:val="00DB65A2"/>
    <w:rsid w:val="00DB6AF3"/>
    <w:rsid w:val="00DB778D"/>
    <w:rsid w:val="00DC082C"/>
    <w:rsid w:val="00DC1FC9"/>
    <w:rsid w:val="00DD32C0"/>
    <w:rsid w:val="00DD6213"/>
    <w:rsid w:val="00DD6D1A"/>
    <w:rsid w:val="00DE5DB7"/>
    <w:rsid w:val="00DE6060"/>
    <w:rsid w:val="00DE699D"/>
    <w:rsid w:val="00DF1DFF"/>
    <w:rsid w:val="00DF2502"/>
    <w:rsid w:val="00DF2B89"/>
    <w:rsid w:val="00DF45A2"/>
    <w:rsid w:val="00DF593A"/>
    <w:rsid w:val="00E00616"/>
    <w:rsid w:val="00E00847"/>
    <w:rsid w:val="00E021F8"/>
    <w:rsid w:val="00E039EA"/>
    <w:rsid w:val="00E06260"/>
    <w:rsid w:val="00E07C1D"/>
    <w:rsid w:val="00E10223"/>
    <w:rsid w:val="00E114B2"/>
    <w:rsid w:val="00E118C6"/>
    <w:rsid w:val="00E23906"/>
    <w:rsid w:val="00E24A9B"/>
    <w:rsid w:val="00E267CE"/>
    <w:rsid w:val="00E3532F"/>
    <w:rsid w:val="00E46A40"/>
    <w:rsid w:val="00E47C6B"/>
    <w:rsid w:val="00E53C5B"/>
    <w:rsid w:val="00E563D8"/>
    <w:rsid w:val="00E56631"/>
    <w:rsid w:val="00E6033C"/>
    <w:rsid w:val="00E6158E"/>
    <w:rsid w:val="00E64DC1"/>
    <w:rsid w:val="00E67684"/>
    <w:rsid w:val="00E73084"/>
    <w:rsid w:val="00E80062"/>
    <w:rsid w:val="00E8203B"/>
    <w:rsid w:val="00E83070"/>
    <w:rsid w:val="00E8390A"/>
    <w:rsid w:val="00E84249"/>
    <w:rsid w:val="00E856F0"/>
    <w:rsid w:val="00E87B0F"/>
    <w:rsid w:val="00E95FB9"/>
    <w:rsid w:val="00E97835"/>
    <w:rsid w:val="00EA46E7"/>
    <w:rsid w:val="00EA7209"/>
    <w:rsid w:val="00EB53B7"/>
    <w:rsid w:val="00EB655C"/>
    <w:rsid w:val="00EB75D0"/>
    <w:rsid w:val="00ED2A39"/>
    <w:rsid w:val="00ED2C13"/>
    <w:rsid w:val="00ED3D32"/>
    <w:rsid w:val="00ED409F"/>
    <w:rsid w:val="00ED6E98"/>
    <w:rsid w:val="00EE0156"/>
    <w:rsid w:val="00EE0898"/>
    <w:rsid w:val="00EE1599"/>
    <w:rsid w:val="00EE217A"/>
    <w:rsid w:val="00EE2CC3"/>
    <w:rsid w:val="00EE488E"/>
    <w:rsid w:val="00EE64BF"/>
    <w:rsid w:val="00EF3E63"/>
    <w:rsid w:val="00F01784"/>
    <w:rsid w:val="00F02DDC"/>
    <w:rsid w:val="00F047DF"/>
    <w:rsid w:val="00F0572E"/>
    <w:rsid w:val="00F06128"/>
    <w:rsid w:val="00F06958"/>
    <w:rsid w:val="00F1320D"/>
    <w:rsid w:val="00F14981"/>
    <w:rsid w:val="00F1645C"/>
    <w:rsid w:val="00F217CC"/>
    <w:rsid w:val="00F23EE1"/>
    <w:rsid w:val="00F25D6A"/>
    <w:rsid w:val="00F27638"/>
    <w:rsid w:val="00F308E2"/>
    <w:rsid w:val="00F34AD2"/>
    <w:rsid w:val="00F34BD9"/>
    <w:rsid w:val="00F37B76"/>
    <w:rsid w:val="00F419FF"/>
    <w:rsid w:val="00F44313"/>
    <w:rsid w:val="00F44E94"/>
    <w:rsid w:val="00F4549A"/>
    <w:rsid w:val="00F54448"/>
    <w:rsid w:val="00F55C7F"/>
    <w:rsid w:val="00F56AEA"/>
    <w:rsid w:val="00F61FFB"/>
    <w:rsid w:val="00F62936"/>
    <w:rsid w:val="00F62B4E"/>
    <w:rsid w:val="00F6385E"/>
    <w:rsid w:val="00F64325"/>
    <w:rsid w:val="00F65865"/>
    <w:rsid w:val="00F703DE"/>
    <w:rsid w:val="00F71EB7"/>
    <w:rsid w:val="00F75B25"/>
    <w:rsid w:val="00F7723D"/>
    <w:rsid w:val="00F77572"/>
    <w:rsid w:val="00F8033B"/>
    <w:rsid w:val="00F85328"/>
    <w:rsid w:val="00F91605"/>
    <w:rsid w:val="00F920F7"/>
    <w:rsid w:val="00F922B4"/>
    <w:rsid w:val="00F93943"/>
    <w:rsid w:val="00F957A8"/>
    <w:rsid w:val="00F957F3"/>
    <w:rsid w:val="00FA34E1"/>
    <w:rsid w:val="00FA3CF7"/>
    <w:rsid w:val="00FA4065"/>
    <w:rsid w:val="00FA5F98"/>
    <w:rsid w:val="00FB3E5C"/>
    <w:rsid w:val="00FB3FEB"/>
    <w:rsid w:val="00FB51AA"/>
    <w:rsid w:val="00FC02A3"/>
    <w:rsid w:val="00FC07D6"/>
    <w:rsid w:val="00FC0A68"/>
    <w:rsid w:val="00FC1B60"/>
    <w:rsid w:val="00FC2C4E"/>
    <w:rsid w:val="00FC2F5D"/>
    <w:rsid w:val="00FC393D"/>
    <w:rsid w:val="00FC4A33"/>
    <w:rsid w:val="00FC6F47"/>
    <w:rsid w:val="00FC7F6E"/>
    <w:rsid w:val="00FD19A0"/>
    <w:rsid w:val="00FD39C3"/>
    <w:rsid w:val="00FD53B0"/>
    <w:rsid w:val="00FD6901"/>
    <w:rsid w:val="00FF215A"/>
    <w:rsid w:val="00FF32B6"/>
    <w:rsid w:val="00FF6F81"/>
    <w:rsid w:val="00FF7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402597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D7137F"/>
    <w:pPr>
      <w:spacing w:before="120" w:line="300" w:lineRule="exact"/>
    </w:pPr>
    <w:rPr>
      <w:rFonts w:ascii="Trebuchet MS" w:hAnsi="Trebuchet MS"/>
      <w:sz w:val="22"/>
      <w:szCs w:val="24"/>
    </w:rPr>
  </w:style>
  <w:style w:type="paragraph" w:styleId="Titolo1">
    <w:name w:val="heading 1"/>
    <w:basedOn w:val="Normale"/>
    <w:next w:val="Normale"/>
    <w:uiPriority w:val="1"/>
    <w:qFormat/>
    <w:rsid w:val="00F44313"/>
    <w:pPr>
      <w:keepNext/>
      <w:spacing w:before="240" w:line="240" w:lineRule="auto"/>
      <w:jc w:val="center"/>
      <w:outlineLvl w:val="0"/>
    </w:pPr>
    <w:rPr>
      <w:rFonts w:cs="Arial"/>
      <w:b/>
      <w:bCs/>
      <w:caps/>
      <w:sz w:val="24"/>
      <w:szCs w:val="27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2E0668"/>
    <w:pPr>
      <w:spacing w:before="360" w:after="120"/>
      <w:outlineLvl w:val="1"/>
    </w:pPr>
    <w:rPr>
      <w:b/>
      <w:sz w:val="24"/>
    </w:rPr>
  </w:style>
  <w:style w:type="paragraph" w:styleId="Titolo3">
    <w:name w:val="heading 3"/>
    <w:basedOn w:val="Titolo4"/>
    <w:next w:val="Normale"/>
    <w:link w:val="Titolo3Carattere"/>
    <w:uiPriority w:val="9"/>
    <w:unhideWhenUsed/>
    <w:qFormat/>
    <w:rsid w:val="002E0668"/>
    <w:pPr>
      <w:outlineLvl w:val="2"/>
    </w:pPr>
    <w:rPr>
      <w:b/>
      <w:i w:val="0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F55C7F"/>
    <w:pPr>
      <w:keepNext/>
      <w:spacing w:before="240" w:after="60"/>
      <w:outlineLvl w:val="3"/>
    </w:pPr>
    <w:rPr>
      <w:bCs/>
      <w:i/>
      <w:szCs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uiPriority w:val="1"/>
    <w:qFormat/>
    <w:rPr>
      <w:rFonts w:ascii="Arial" w:hAnsi="Arial" w:cs="Arial"/>
      <w:sz w:val="24"/>
    </w:rPr>
  </w:style>
  <w:style w:type="paragraph" w:styleId="Pidipagina">
    <w:name w:val="footer"/>
    <w:basedOn w:val="Normale"/>
    <w:link w:val="PidipaginaCarattere"/>
    <w:uiPriority w:val="99"/>
    <w:pPr>
      <w:tabs>
        <w:tab w:val="center" w:pos="4819"/>
        <w:tab w:val="right" w:pos="9638"/>
      </w:tabs>
    </w:pPr>
  </w:style>
  <w:style w:type="character" w:styleId="Numeropagina">
    <w:name w:val="page number"/>
    <w:basedOn w:val="Carpredefinitoparagrafo"/>
    <w:semiHidden/>
  </w:style>
  <w:style w:type="paragraph" w:styleId="Intestazione">
    <w:name w:val="header"/>
    <w:basedOn w:val="Normale"/>
    <w:link w:val="IntestazioneCarattere"/>
    <w:unhideWhenUsed/>
    <w:rsid w:val="00575FE0"/>
    <w:rPr>
      <w:rFonts w:ascii="Garamond" w:hAnsi="Garamond"/>
      <w:color w:val="626464"/>
      <w:sz w:val="30"/>
    </w:rPr>
  </w:style>
  <w:style w:type="character" w:customStyle="1" w:styleId="IntestazioneCarattere">
    <w:name w:val="Intestazione Carattere"/>
    <w:link w:val="Intestazione"/>
    <w:rsid w:val="00575FE0"/>
    <w:rPr>
      <w:rFonts w:ascii="Garamond" w:hAnsi="Garamond"/>
      <w:color w:val="626464"/>
      <w:sz w:val="30"/>
      <w:lang w:eastAsia="en-US"/>
    </w:rPr>
  </w:style>
  <w:style w:type="character" w:customStyle="1" w:styleId="PidipaginaCarattere">
    <w:name w:val="Piè di pagina Carattere"/>
    <w:link w:val="Pidipagina"/>
    <w:uiPriority w:val="99"/>
    <w:rsid w:val="00575FE0"/>
    <w:rPr>
      <w:rFonts w:ascii="Trebuchet MS" w:hAnsi="Trebuchet MS"/>
      <w:sz w:val="22"/>
      <w:szCs w:val="24"/>
    </w:rPr>
  </w:style>
  <w:style w:type="character" w:styleId="Collegamentoipertestuale">
    <w:name w:val="Hyperlink"/>
    <w:uiPriority w:val="99"/>
    <w:unhideWhenUsed/>
    <w:rsid w:val="00575FE0"/>
    <w:rPr>
      <w:color w:val="0563C1"/>
      <w:u w:val="single"/>
    </w:rPr>
  </w:style>
  <w:style w:type="character" w:customStyle="1" w:styleId="Titolo2Carattere">
    <w:name w:val="Titolo 2 Carattere"/>
    <w:link w:val="Titolo2"/>
    <w:uiPriority w:val="9"/>
    <w:rsid w:val="002E0668"/>
    <w:rPr>
      <w:rFonts w:ascii="Trebuchet MS" w:hAnsi="Trebuchet MS"/>
      <w:b/>
      <w:sz w:val="24"/>
      <w:szCs w:val="24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1C478C"/>
    <w:pPr>
      <w:spacing w:before="0"/>
    </w:pPr>
    <w:rPr>
      <w:sz w:val="20"/>
      <w:szCs w:val="20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1C478C"/>
    <w:rPr>
      <w:rFonts w:ascii="Trebuchet MS" w:hAnsi="Trebuchet MS"/>
    </w:rPr>
  </w:style>
  <w:style w:type="character" w:styleId="Rimandonotaapidipagina">
    <w:name w:val="footnote reference"/>
    <w:uiPriority w:val="99"/>
    <w:semiHidden/>
    <w:unhideWhenUsed/>
    <w:rsid w:val="0011036F"/>
    <w:rPr>
      <w:vertAlign w:val="superscript"/>
    </w:rPr>
  </w:style>
  <w:style w:type="character" w:customStyle="1" w:styleId="Titolo3Carattere">
    <w:name w:val="Titolo 3 Carattere"/>
    <w:link w:val="Titolo3"/>
    <w:uiPriority w:val="9"/>
    <w:rsid w:val="002E0668"/>
    <w:rPr>
      <w:rFonts w:ascii="Trebuchet MS" w:hAnsi="Trebuchet MS"/>
      <w:b/>
      <w:bCs/>
      <w:sz w:val="22"/>
      <w:szCs w:val="22"/>
    </w:rPr>
  </w:style>
  <w:style w:type="character" w:customStyle="1" w:styleId="CorpotestoCarattere">
    <w:name w:val="Corpo testo Carattere"/>
    <w:link w:val="Corpotesto"/>
    <w:semiHidden/>
    <w:rsid w:val="001C478C"/>
    <w:rPr>
      <w:rFonts w:ascii="Arial" w:hAnsi="Arial" w:cs="Arial"/>
      <w:sz w:val="24"/>
      <w:szCs w:val="24"/>
    </w:rPr>
  </w:style>
  <w:style w:type="character" w:styleId="Enfasigrassetto">
    <w:name w:val="Strong"/>
    <w:uiPriority w:val="22"/>
    <w:qFormat/>
    <w:rsid w:val="0087658D"/>
    <w:rPr>
      <w:b/>
      <w:bCs/>
    </w:rPr>
  </w:style>
  <w:style w:type="character" w:customStyle="1" w:styleId="Titolo4Carattere">
    <w:name w:val="Titolo 4 Carattere"/>
    <w:link w:val="Titolo4"/>
    <w:uiPriority w:val="9"/>
    <w:rsid w:val="00F55C7F"/>
    <w:rPr>
      <w:rFonts w:ascii="Trebuchet MS" w:hAnsi="Trebuchet MS"/>
      <w:bCs/>
      <w:i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2B4674"/>
    <w:pPr>
      <w:widowControl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Paragrafoelenco">
    <w:name w:val="List Paragraph"/>
    <w:basedOn w:val="Normale"/>
    <w:uiPriority w:val="34"/>
    <w:qFormat/>
    <w:rsid w:val="002B4674"/>
    <w:pPr>
      <w:widowControl w:val="0"/>
      <w:spacing w:before="0" w:line="240" w:lineRule="auto"/>
    </w:pPr>
    <w:rPr>
      <w:rFonts w:ascii="Calibri" w:eastAsia="Calibri" w:hAnsi="Calibri"/>
      <w:szCs w:val="22"/>
      <w:lang w:val="en-US" w:eastAsia="en-US"/>
    </w:rPr>
  </w:style>
  <w:style w:type="paragraph" w:customStyle="1" w:styleId="TableParagraph">
    <w:name w:val="Table Paragraph"/>
    <w:basedOn w:val="Normale"/>
    <w:uiPriority w:val="1"/>
    <w:qFormat/>
    <w:rsid w:val="002B4674"/>
    <w:pPr>
      <w:widowControl w:val="0"/>
      <w:spacing w:before="0" w:line="240" w:lineRule="auto"/>
    </w:pPr>
    <w:rPr>
      <w:rFonts w:ascii="Calibri" w:eastAsia="Calibri" w:hAnsi="Calibri"/>
      <w:szCs w:val="22"/>
      <w:lang w:val="en-US" w:eastAsia="en-US"/>
    </w:rPr>
  </w:style>
  <w:style w:type="table" w:styleId="Tabellasemplice-2">
    <w:name w:val="Plain Table 2"/>
    <w:basedOn w:val="Tabellanormale"/>
    <w:uiPriority w:val="42"/>
    <w:rsid w:val="00B37706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Titolosommario">
    <w:name w:val="TOC Heading"/>
    <w:basedOn w:val="Titolo1"/>
    <w:next w:val="Normale"/>
    <w:uiPriority w:val="39"/>
    <w:unhideWhenUsed/>
    <w:qFormat/>
    <w:rsid w:val="008F6904"/>
    <w:pPr>
      <w:keepLines/>
      <w:spacing w:line="259" w:lineRule="auto"/>
      <w:outlineLvl w:val="9"/>
    </w:pPr>
    <w:rPr>
      <w:rFonts w:ascii="Calibri Light" w:hAnsi="Calibri Light" w:cs="Times New Roman"/>
      <w:b w:val="0"/>
      <w:bCs w:val="0"/>
      <w:color w:val="2E74B5"/>
      <w:szCs w:val="32"/>
    </w:rPr>
  </w:style>
  <w:style w:type="paragraph" w:styleId="Sommario1">
    <w:name w:val="toc 1"/>
    <w:basedOn w:val="Normale"/>
    <w:next w:val="Normale"/>
    <w:autoRedefine/>
    <w:uiPriority w:val="39"/>
    <w:unhideWhenUsed/>
    <w:rsid w:val="00D171E6"/>
    <w:pPr>
      <w:tabs>
        <w:tab w:val="right" w:leader="dot" w:pos="9854"/>
      </w:tabs>
    </w:pPr>
    <w:rPr>
      <w:noProof/>
    </w:rPr>
  </w:style>
  <w:style w:type="paragraph" w:styleId="Sommario2">
    <w:name w:val="toc 2"/>
    <w:basedOn w:val="Normale"/>
    <w:next w:val="Normale"/>
    <w:autoRedefine/>
    <w:uiPriority w:val="39"/>
    <w:unhideWhenUsed/>
    <w:rsid w:val="00D171E6"/>
    <w:pPr>
      <w:tabs>
        <w:tab w:val="right" w:leader="dot" w:pos="9854"/>
      </w:tabs>
      <w:ind w:left="220"/>
    </w:pPr>
    <w:rPr>
      <w:noProof/>
    </w:rPr>
  </w:style>
  <w:style w:type="paragraph" w:styleId="Sommario3">
    <w:name w:val="toc 3"/>
    <w:basedOn w:val="Normale"/>
    <w:next w:val="Normale"/>
    <w:autoRedefine/>
    <w:uiPriority w:val="39"/>
    <w:unhideWhenUsed/>
    <w:rsid w:val="008F6904"/>
    <w:pPr>
      <w:ind w:left="440"/>
    </w:pPr>
  </w:style>
  <w:style w:type="paragraph" w:customStyle="1" w:styleId="Default">
    <w:name w:val="Default"/>
    <w:rsid w:val="009417DB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paragraph" w:customStyle="1" w:styleId="Legalecentrato">
    <w:name w:val="Legale centrato"/>
    <w:basedOn w:val="Normale"/>
    <w:link w:val="LegalecentratoCarattere"/>
    <w:qFormat/>
    <w:rsid w:val="00ED2C13"/>
    <w:pPr>
      <w:spacing w:before="200" w:after="120"/>
      <w:jc w:val="center"/>
    </w:pPr>
    <w:rPr>
      <w:b/>
      <w:caps/>
      <w:szCs w:val="22"/>
    </w:rPr>
  </w:style>
  <w:style w:type="character" w:customStyle="1" w:styleId="LegalecentratoCarattere">
    <w:name w:val="Legale centrato Carattere"/>
    <w:link w:val="Legalecentrato"/>
    <w:rsid w:val="00ED2C13"/>
    <w:rPr>
      <w:rFonts w:ascii="Trebuchet MS" w:hAnsi="Trebuchet MS"/>
      <w:b/>
      <w:caps/>
      <w:sz w:val="22"/>
      <w:szCs w:val="22"/>
    </w:rPr>
  </w:style>
  <w:style w:type="table" w:styleId="Grigliatabella">
    <w:name w:val="Table Grid"/>
    <w:basedOn w:val="Tabellanormale"/>
    <w:uiPriority w:val="39"/>
    <w:rsid w:val="00823F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semplice5">
    <w:name w:val="Plain Table 5"/>
    <w:basedOn w:val="Tabellanormale"/>
    <w:uiPriority w:val="45"/>
    <w:rsid w:val="00FC1B60"/>
    <w:tblPr>
      <w:tblStyleRowBandSize w:val="1"/>
      <w:tblStyleColBandSize w:val="1"/>
    </w:tblPr>
    <w:tblStylePr w:type="firstRow">
      <w:rPr>
        <w:rFonts w:ascii="DengXian" w:eastAsia="Times New Roman" w:hAnsi="DengXian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DengXian" w:eastAsia="Times New Roman" w:hAnsi="DengXian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DengXian" w:eastAsia="Times New Roman" w:hAnsi="DengXian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DengXian" w:eastAsia="Times New Roman" w:hAnsi="DengXian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Didascalia">
    <w:name w:val="caption"/>
    <w:basedOn w:val="Normale"/>
    <w:next w:val="Normale"/>
    <w:uiPriority w:val="35"/>
    <w:unhideWhenUsed/>
    <w:qFormat/>
    <w:rsid w:val="00FC1B60"/>
    <w:rPr>
      <w:b/>
      <w:bCs/>
      <w:sz w:val="20"/>
      <w:szCs w:val="20"/>
    </w:rPr>
  </w:style>
  <w:style w:type="table" w:customStyle="1" w:styleId="Scadenze">
    <w:name w:val="Scadenze"/>
    <w:basedOn w:val="Tabellanormale"/>
    <w:uiPriority w:val="99"/>
    <w:rsid w:val="00F06958"/>
    <w:tblPr/>
  </w:style>
  <w:style w:type="character" w:styleId="Collegamentovisitato">
    <w:name w:val="FollowedHyperlink"/>
    <w:uiPriority w:val="99"/>
    <w:semiHidden/>
    <w:unhideWhenUsed/>
    <w:rsid w:val="00D96BD0"/>
    <w:rPr>
      <w:color w:val="954F72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660"/>
    </w:pPr>
    <w:rPr>
      <w:rFonts w:ascii="Calibri" w:hAnsi="Calibri"/>
      <w:szCs w:val="22"/>
    </w:rPr>
  </w:style>
  <w:style w:type="paragraph" w:styleId="Sommario5">
    <w:name w:val="toc 5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880"/>
    </w:pPr>
    <w:rPr>
      <w:rFonts w:ascii="Calibri" w:hAnsi="Calibri"/>
      <w:szCs w:val="22"/>
    </w:rPr>
  </w:style>
  <w:style w:type="paragraph" w:styleId="Sommario6">
    <w:name w:val="toc 6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100"/>
    </w:pPr>
    <w:rPr>
      <w:rFonts w:ascii="Calibri" w:hAnsi="Calibri"/>
      <w:szCs w:val="22"/>
    </w:rPr>
  </w:style>
  <w:style w:type="paragraph" w:styleId="Sommario7">
    <w:name w:val="toc 7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320"/>
    </w:pPr>
    <w:rPr>
      <w:rFonts w:ascii="Calibri" w:hAnsi="Calibri"/>
      <w:szCs w:val="22"/>
    </w:rPr>
  </w:style>
  <w:style w:type="paragraph" w:styleId="Sommario8">
    <w:name w:val="toc 8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540"/>
    </w:pPr>
    <w:rPr>
      <w:rFonts w:ascii="Calibri" w:hAnsi="Calibri"/>
      <w:szCs w:val="22"/>
    </w:rPr>
  </w:style>
  <w:style w:type="paragraph" w:styleId="Sommario9">
    <w:name w:val="toc 9"/>
    <w:basedOn w:val="Normale"/>
    <w:next w:val="Normale"/>
    <w:autoRedefine/>
    <w:uiPriority w:val="39"/>
    <w:unhideWhenUsed/>
    <w:rsid w:val="00465111"/>
    <w:pPr>
      <w:spacing w:before="0" w:after="100" w:line="259" w:lineRule="auto"/>
      <w:ind w:left="1760"/>
    </w:pPr>
    <w:rPr>
      <w:rFonts w:ascii="Calibri" w:hAnsi="Calibri"/>
      <w:szCs w:val="22"/>
    </w:rPr>
  </w:style>
  <w:style w:type="paragraph" w:customStyle="1" w:styleId="convocaz">
    <w:name w:val="convocaz"/>
    <w:basedOn w:val="Normale"/>
    <w:rsid w:val="005528A3"/>
    <w:pPr>
      <w:tabs>
        <w:tab w:val="left" w:pos="567"/>
        <w:tab w:val="left" w:pos="1701"/>
        <w:tab w:val="left" w:pos="4253"/>
      </w:tabs>
      <w:spacing w:before="0" w:line="240" w:lineRule="auto"/>
      <w:jc w:val="both"/>
    </w:pPr>
    <w:rPr>
      <w:rFonts w:ascii="Swiss" w:hAnsi="Swiss"/>
      <w:sz w:val="20"/>
      <w:szCs w:val="20"/>
    </w:rPr>
  </w:style>
  <w:style w:type="paragraph" w:customStyle="1" w:styleId="corpo">
    <w:name w:val="corpo"/>
    <w:basedOn w:val="Normale"/>
    <w:link w:val="corpoCarattere1"/>
    <w:uiPriority w:val="99"/>
    <w:rsid w:val="006B724D"/>
    <w:pPr>
      <w:tabs>
        <w:tab w:val="left" w:pos="426"/>
        <w:tab w:val="left" w:pos="7088"/>
        <w:tab w:val="right" w:pos="7938"/>
        <w:tab w:val="right" w:pos="9072"/>
      </w:tabs>
      <w:spacing w:before="0" w:line="240" w:lineRule="auto"/>
      <w:jc w:val="both"/>
    </w:pPr>
    <w:rPr>
      <w:rFonts w:ascii="Arial" w:hAnsi="Arial"/>
      <w:sz w:val="20"/>
      <w:szCs w:val="20"/>
    </w:rPr>
  </w:style>
  <w:style w:type="character" w:customStyle="1" w:styleId="corpoCarattere1">
    <w:name w:val="corpo Carattere1"/>
    <w:link w:val="corpo"/>
    <w:uiPriority w:val="99"/>
    <w:rsid w:val="006B724D"/>
    <w:rPr>
      <w:rFonts w:ascii="Arial" w:hAnsi="Arial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C3C3B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uiPriority w:val="99"/>
    <w:semiHidden/>
    <w:rsid w:val="00CC3C3B"/>
    <w:rPr>
      <w:rFonts w:ascii="Segoe UI" w:hAnsi="Segoe UI" w:cs="Segoe UI"/>
      <w:sz w:val="18"/>
      <w:szCs w:val="18"/>
    </w:rPr>
  </w:style>
  <w:style w:type="character" w:customStyle="1" w:styleId="pt9">
    <w:name w:val="pt9"/>
    <w:rsid w:val="003E3939"/>
  </w:style>
  <w:style w:type="character" w:customStyle="1" w:styleId="pt8">
    <w:name w:val="pt8"/>
    <w:rsid w:val="00542C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56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F740AC-47AE-4254-B5ED-AA9A92E60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Alleagati Bando Dottorati XXXVI ciclo 2020-21</vt:lpstr>
    </vt:vector>
  </TitlesOfParts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eagati Bando Dottorati XXXVI ciclo 2020-21</dc:title>
  <dc:subject/>
  <dc:creator/>
  <cp:keywords/>
  <cp:lastModifiedBy/>
  <cp:revision>1</cp:revision>
  <dcterms:created xsi:type="dcterms:W3CDTF">2020-09-16T14:31:00Z</dcterms:created>
  <dcterms:modified xsi:type="dcterms:W3CDTF">2020-09-24T14:13:00Z</dcterms:modified>
  <cp:category/>
</cp:coreProperties>
</file>